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722C8" w14:textId="24D4AF01" w:rsidR="00D42855" w:rsidRPr="00E05794" w:rsidRDefault="00D42855" w:rsidP="00114B4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BAB II</w:t>
      </w:r>
    </w:p>
    <w:p w14:paraId="0E4A7A08" w14:textId="5DFBA866" w:rsidR="00D42855" w:rsidRPr="00282939" w:rsidRDefault="00945044" w:rsidP="00114B4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82939">
        <w:rPr>
          <w:rFonts w:ascii="Times New Roman" w:eastAsia="Times New Roman" w:hAnsi="Times New Roman" w:cs="Times New Roman"/>
          <w:b/>
          <w:sz w:val="24"/>
          <w:szCs w:val="24"/>
        </w:rPr>
        <w:t>RELATED WORK</w:t>
      </w:r>
    </w:p>
    <w:p w14:paraId="3652C627" w14:textId="55C1A6DF" w:rsidR="006F1BA5" w:rsidRPr="00282939" w:rsidRDefault="006F1BA5" w:rsidP="006F1BA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82939">
        <w:rPr>
          <w:rFonts w:ascii="Times New Roman" w:eastAsia="Times New Roman" w:hAnsi="Times New Roman" w:cs="Times New Roman"/>
          <w:b/>
          <w:sz w:val="24"/>
          <w:szCs w:val="24"/>
        </w:rPr>
        <w:t>Fishbone</w:t>
      </w:r>
    </w:p>
    <w:p w14:paraId="485F6085" w14:textId="06E0B650" w:rsidR="006F1BA5" w:rsidRPr="006F1BA5" w:rsidRDefault="006F1BA5" w:rsidP="0068332A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fishbone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proses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fektivitas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jug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ias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"Diagram Ishikawa"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cipta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masuk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oleh Mr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Kaoru Ishikawa,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tatist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ndal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ualita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Jep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ci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definis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ifat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andang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truktura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ampil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tatur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normal</w:t>
      </w:r>
    </w:p>
    <w:p w14:paraId="73A7DA59" w14:textId="13320FB9" w:rsidR="006F1BA5" w:rsidRDefault="006F1BA5" w:rsidP="006F1BA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rlih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rangk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diagram fishbone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iasa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evaluas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yebab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sub-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ha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rten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mban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ungkap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gejal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isn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pun (Amerika</w:t>
      </w:r>
      <w:r w:rsidR="000A03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Masyarakat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ualita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, 2005)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rea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rtentu</w:t>
      </w:r>
      <w:proofErr w:type="spellEnd"/>
      <w:r w:rsidR="000A03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b-Akib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>".</w:t>
      </w:r>
      <w:r w:rsidR="00F537D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iagram fishbone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ha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tam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yang mana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selesa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kenakan</w:t>
      </w:r>
      <w:proofErr w:type="spellEnd"/>
      <w:r w:rsidR="00FA7E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pal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iagram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letak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mudi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ci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bu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="003168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mirip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sub-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hir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E2030">
        <w:rPr>
          <w:rFonts w:ascii="Times New Roman" w:eastAsia="Times New Roman" w:hAnsi="Times New Roman" w:cs="Times New Roman"/>
          <w:sz w:val="24"/>
          <w:szCs w:val="24"/>
        </w:rPr>
        <w:t>sesud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lesai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iagram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8F38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valuas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yeluru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nt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tama</w:t>
      </w:r>
      <w:proofErr w:type="spellEnd"/>
      <w:r w:rsidR="00FA72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juga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ungkap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ar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="002A49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(Balanced Scorecard Institute, 2007)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da</w:t>
      </w:r>
      <w:r w:rsidR="001B34CE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="001B34C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n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ategor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lasi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iagram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kan</w:t>
      </w:r>
      <w:proofErr w:type="spellEnd"/>
      <w:r w:rsidR="005D1F9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kategor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tam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problems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proses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isn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rek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orang-orang,</w:t>
      </w:r>
      <w:r w:rsidR="000F7C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ralat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ingkung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najeme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process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n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="00580E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ungkap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las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anp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mpedulikannya</w:t>
      </w:r>
      <w:proofErr w:type="spellEnd"/>
      <w:r w:rsidR="0049063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parah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(Ishikawa, 1986)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="00BB00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ha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am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St James Hospital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Lucas Engineering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rtama-tama</w:t>
      </w:r>
      <w:proofErr w:type="spellEnd"/>
      <w:r w:rsidR="00744F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fishbone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n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lasik</w:t>
      </w:r>
      <w:proofErr w:type="spellEnd"/>
      <w:r w:rsidR="00435D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rek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BB29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anju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A7F17CA" w14:textId="04BB7F32" w:rsidR="00AE792C" w:rsidRPr="00E05794" w:rsidRDefault="00E854AF" w:rsidP="00AE792C">
      <w:pPr>
        <w:spacing w:after="0" w:line="360" w:lineRule="auto"/>
        <w:jc w:val="both"/>
      </w:pPr>
      <w:r>
        <w:object w:dxaOrig="13651" w:dyaOrig="7261" w14:anchorId="0DB9D18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6.85pt;height:211.8pt" o:ole="">
            <v:imagedata r:id="rId5" o:title=""/>
          </v:shape>
          <o:OLEObject Type="Embed" ProgID="Visio.Drawing.15" ShapeID="_x0000_i1025" DrawAspect="Content" ObjectID="_1587021168" r:id="rId6"/>
        </w:object>
      </w:r>
    </w:p>
    <w:p w14:paraId="64584C91" w14:textId="697F23F6" w:rsidR="00084A66" w:rsidRDefault="00084A66" w:rsidP="00084A66">
      <w:pPr>
        <w:spacing w:after="0" w:line="36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i/>
          <w:sz w:val="24"/>
          <w:szCs w:val="24"/>
        </w:rPr>
        <w:t xml:space="preserve">Gambar 2.1 </w:t>
      </w:r>
      <w:r w:rsidR="00F27EB1">
        <w:rPr>
          <w:rFonts w:ascii="Times New Roman" w:eastAsia="Times New Roman" w:hAnsi="Times New Roman" w:cs="Times New Roman"/>
          <w:i/>
          <w:sz w:val="24"/>
          <w:szCs w:val="24"/>
        </w:rPr>
        <w:t>Fishbone</w:t>
      </w:r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>Peramalan</w:t>
      </w:r>
      <w:proofErr w:type="spellEnd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>jumlah</w:t>
      </w:r>
      <w:proofErr w:type="spellEnd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>pupuk</w:t>
      </w:r>
      <w:proofErr w:type="spellEnd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>habis</w:t>
      </w:r>
      <w:proofErr w:type="spellEnd"/>
    </w:p>
    <w:p w14:paraId="685BABD0" w14:textId="43BE3F93" w:rsidR="00A57A96" w:rsidRPr="00A57A96" w:rsidRDefault="00A57A96" w:rsidP="00C6765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Fishbone </w:t>
      </w:r>
      <w:proofErr w:type="spellStart"/>
      <w:r w:rsidR="00E07DF2">
        <w:rPr>
          <w:rFonts w:ascii="Times New Roman" w:eastAsia="Times New Roman" w:hAnsi="Times New Roman" w:cs="Times New Roman"/>
          <w:sz w:val="24"/>
          <w:szCs w:val="24"/>
        </w:rPr>
        <w:t>diatas</w:t>
      </w:r>
      <w:proofErr w:type="spellEnd"/>
      <w:r w:rsidR="00E07D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7DF2">
        <w:rPr>
          <w:rFonts w:ascii="Times New Roman" w:eastAsia="Times New Roman" w:hAnsi="Times New Roman" w:cs="Times New Roman"/>
          <w:sz w:val="24"/>
          <w:szCs w:val="24"/>
        </w:rPr>
        <w:t>menjelaskan</w:t>
      </w:r>
      <w:proofErr w:type="spellEnd"/>
      <w:r w:rsidR="00E07D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7DF2"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 w:rsidR="00E07D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hidroponi</w:t>
      </w:r>
      <w:r w:rsidR="007547C7">
        <w:rPr>
          <w:rFonts w:ascii="Times New Roman" w:eastAsia="Times New Roman" w:hAnsi="Times New Roman" w:cs="Times New Roman"/>
          <w:sz w:val="24"/>
          <w:szCs w:val="24"/>
        </w:rPr>
        <w:t>k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merancang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terlebih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dahulu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pengumpulan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data yang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didapatkan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survei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wawancar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terdapat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belum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adany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>.</w:t>
      </w:r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ermasalah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ianalisis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berdasark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ermasalahanya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aplikasi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implementasik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>.</w:t>
      </w:r>
      <w:r w:rsidR="00C676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iambil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rupak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mprediksik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hubungan</w:t>
      </w:r>
      <w:proofErr w:type="spellEnd"/>
      <w:r w:rsidR="0099745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97457">
        <w:rPr>
          <w:rFonts w:ascii="Times New Roman" w:eastAsia="Times New Roman" w:hAnsi="Times New Roman" w:cs="Times New Roman"/>
          <w:sz w:val="24"/>
          <w:szCs w:val="24"/>
        </w:rPr>
        <w:t>vairabel</w:t>
      </w:r>
      <w:proofErr w:type="spellEnd"/>
      <w:r w:rsidR="00997457">
        <w:rPr>
          <w:rFonts w:ascii="Times New Roman" w:eastAsia="Times New Roman" w:hAnsi="Times New Roman" w:cs="Times New Roman"/>
          <w:sz w:val="24"/>
          <w:szCs w:val="24"/>
        </w:rPr>
        <w:t xml:space="preserve"> independent </w:t>
      </w:r>
      <w:proofErr w:type="spellStart"/>
      <w:r w:rsidR="00997457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997457">
        <w:rPr>
          <w:rFonts w:ascii="Times New Roman" w:eastAsia="Times New Roman" w:hAnsi="Times New Roman" w:cs="Times New Roman"/>
          <w:sz w:val="24"/>
          <w:szCs w:val="24"/>
        </w:rPr>
        <w:t xml:space="preserve"> depende</w:t>
      </w:r>
      <w:r w:rsidR="00705174">
        <w:rPr>
          <w:rFonts w:ascii="Times New Roman" w:eastAsia="Times New Roman" w:hAnsi="Times New Roman" w:cs="Times New Roman"/>
          <w:sz w:val="24"/>
          <w:szCs w:val="24"/>
        </w:rPr>
        <w:t>nt</w:t>
      </w:r>
      <w:r w:rsidR="00F04ABE">
        <w:rPr>
          <w:rFonts w:ascii="Times New Roman" w:eastAsia="Times New Roman" w:hAnsi="Times New Roman" w:cs="Times New Roman"/>
          <w:sz w:val="24"/>
          <w:szCs w:val="24"/>
        </w:rPr>
        <w:t xml:space="preserve"> parameter yang </w:t>
      </w:r>
      <w:proofErr w:type="spellStart"/>
      <w:r w:rsidR="00F04ABE"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 w:rsidR="00F04A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04ABE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="00F04A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04AB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2C5B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C5B17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="002C5B17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2C5B17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="002C5B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C5B17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="002C5B17">
        <w:rPr>
          <w:rFonts w:ascii="Times New Roman" w:eastAsia="Times New Roman" w:hAnsi="Times New Roman" w:cs="Times New Roman"/>
          <w:sz w:val="24"/>
          <w:szCs w:val="24"/>
        </w:rPr>
        <w:t>.</w:t>
      </w:r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dimasukan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kedalam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pemograman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framework </w:t>
      </w:r>
      <w:r w:rsidR="00C256AB">
        <w:rPr>
          <w:rFonts w:ascii="Times New Roman" w:eastAsia="Times New Roman" w:hAnsi="Times New Roman" w:cs="Times New Roman"/>
          <w:sz w:val="24"/>
          <w:szCs w:val="24"/>
        </w:rPr>
        <w:t>Laravel</w:t>
      </w:r>
      <w:r w:rsidR="0014470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14470B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="0014470B">
        <w:rPr>
          <w:rFonts w:ascii="Times New Roman" w:eastAsia="Times New Roman" w:hAnsi="Times New Roman" w:cs="Times New Roman"/>
          <w:sz w:val="24"/>
          <w:szCs w:val="24"/>
        </w:rPr>
        <w:t xml:space="preserve"> Analisa </w:t>
      </w:r>
      <w:proofErr w:type="spellStart"/>
      <w:r w:rsidR="0014470B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="001447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4470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1447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4470B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="0014470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79721EB" w14:textId="479A2097" w:rsidR="00AE792C" w:rsidRPr="00E05794" w:rsidRDefault="00C5669F" w:rsidP="00AE792C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Deskripsi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Topik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334C5E38" w14:textId="764A6DB6" w:rsidR="006F2781" w:rsidRPr="00E05794" w:rsidRDefault="006F2781" w:rsidP="00AF000C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r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Laur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hekl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7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tan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r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D31B1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ndi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mbin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optima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="00493B5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lawij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JST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e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s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plik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usu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komend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D42855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ap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obo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lastRenderedPageBreak/>
        <w:t>ker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4,4964 ton / ha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asi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6,99985 ton / ha yang</w:t>
      </w:r>
      <w:r w:rsidR="000E35B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Urea 0,1991 ton / h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191 kg / ha, SP36 0,201 ton / h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 kg / ha, KCL</w:t>
      </w:r>
      <w:r w:rsidR="0008227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0,288 ton / h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88 kg / ha dan Biochar 48,3 ton / h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perole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ptimalis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0E35B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g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pti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olu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agaidi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ngs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pa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7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="00760FB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umbu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760FB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pabi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K. R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ilian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4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ete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kura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</w:t>
      </w:r>
      <w:r w:rsidR="00CD797C" w:rsidRPr="00E05794">
        <w:rPr>
          <w:rFonts w:ascii="Times New Roman" w:eastAsia="Times New Roman" w:hAnsi="Times New Roman" w:cs="Times New Roman"/>
          <w:sz w:val="24"/>
          <w:szCs w:val="24"/>
        </w:rPr>
        <w:t>m</w:t>
      </w:r>
      <w:proofErr w:type="spellEnd"/>
      <w:r w:rsidR="00760FB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dasar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fuzzy</w:t>
      </w:r>
      <w:r w:rsidR="001A3824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logic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4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tego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tatu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war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12]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R. Kataoka 2014)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ngk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adi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fligh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ltitudes[16]</w:t>
      </w:r>
      <w:r w:rsidR="00F03FB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m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ka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rt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pengaruh</w:t>
      </w:r>
      <w:proofErr w:type="spellEnd"/>
      <w:r w:rsidR="00624E62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ada pH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c,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T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ewwise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7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laj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ub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duktivitas</w:t>
      </w:r>
      <w:proofErr w:type="spellEnd"/>
      <w:r w:rsidR="007F77E3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istr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EC) dan pH har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campu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h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sam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esu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EC dan p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asi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tematika</w:t>
      </w:r>
      <w:proofErr w:type="spellEnd"/>
      <w:r w:rsidR="00CC3102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sam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 B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esu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EC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</w:t>
      </w:r>
      <w:r w:rsidR="004A34A2" w:rsidRPr="00E05794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 B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esu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EC[4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04155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antara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vensio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mbu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="00563C2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imb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kontro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imb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manfa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l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br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C24B8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rga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17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P. F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rtÃŋ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GÃşmez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4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tono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kemba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="0098165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uda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ur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isie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akt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y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konom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</w:t>
      </w:r>
      <w:proofErr w:type="spellEnd"/>
      <w:r w:rsidR="00CE26B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p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c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nda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ak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jalan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alui</w:t>
      </w:r>
      <w:proofErr w:type="spellEnd"/>
      <w:r w:rsidR="008B1D94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l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ne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i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itrogen, potassium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osf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kendal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ala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4 volume[18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r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C. Joseph (2017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ertig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9D69E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rose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amp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sert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asi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kualit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92062D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g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uju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ja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lembab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mpu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ap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gu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s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="00F6677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N, P dan K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Kg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lastRenderedPageBreak/>
        <w:t>campu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</w:t>
      </w:r>
      <w:r w:rsidR="00D26211" w:rsidRPr="00E05794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ole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an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13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dek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karakteris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tersedi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perangkat</w:t>
      </w:r>
      <w:proofErr w:type="spellEnd"/>
      <w:r w:rsidR="004C6A3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13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tr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njuk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lidit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nd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l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nilai</w:t>
      </w:r>
      <w:proofErr w:type="spellEnd"/>
      <w:r w:rsidR="00842DDD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l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tek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mak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g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l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19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aru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hadap</w:t>
      </w:r>
      <w:proofErr w:type="spellEnd"/>
      <w:r w:rsidR="001C4042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langs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u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un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rig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kla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m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d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ru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Indonesia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rainas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dete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10], Aquaponic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tensif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mpleks</w:t>
      </w:r>
      <w:proofErr w:type="spellEnd"/>
      <w:r w:rsidR="009A248B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olog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isien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gun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es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3,6[11], Ka-</w:t>
      </w:r>
      <w:r w:rsidR="000E4FC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sit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so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har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tensif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g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Zeamay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.)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regional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asio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Chin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informasikan.Strategi</w:t>
      </w:r>
      <w:proofErr w:type="spellEnd"/>
      <w:r w:rsidR="000018B5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it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utrient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xpertf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Hybrid Maize decision support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elur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syar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, P dan</w:t>
      </w:r>
      <w:r w:rsidR="003444B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K[20], ] Sala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g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itrogen</w:t>
      </w:r>
      <w:r w:rsidR="0050493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itrogen</w:t>
      </w:r>
      <w:r w:rsidR="00D81519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g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ole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uk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un</w:t>
      </w:r>
      <w:proofErr w:type="spellEnd"/>
      <w:r w:rsidR="00FA691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j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Color Leaf Manual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enso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war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TCS3200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pad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697D7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Arduino Uno Board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ikrokontrole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ikrokontrole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ap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nt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3B03DD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Tingkat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ena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k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kategor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2C3E0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ur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cap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82[6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-in (n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lo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plik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awarkan</w:t>
      </w:r>
      <w:proofErr w:type="spellEnd"/>
      <w:r w:rsidR="00D3657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dek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lo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plik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as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="00A87D3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d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21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timba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T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,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ineral[22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g</w:t>
      </w:r>
      <w:r w:rsidR="00745118" w:rsidRPr="00E05794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camp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,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mud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="00AF00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njuk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ak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iri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tomat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tingg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inimum,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mba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tomat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la</w:t>
      </w:r>
      <w:proofErr w:type="spellEnd"/>
      <w:r w:rsidR="005170C0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sentr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w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800</w:t>
      </w:r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ppm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>23]</w:t>
      </w:r>
    </w:p>
    <w:p w14:paraId="7CB4DC51" w14:textId="4F1A54D6" w:rsidR="00610F2C" w:rsidRPr="00E05794" w:rsidRDefault="00610F2C" w:rsidP="00372C59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Deskripsi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Metode</w:t>
      </w:r>
      <w:proofErr w:type="spellEnd"/>
    </w:p>
    <w:p w14:paraId="379BC8B6" w14:textId="3D1B7473" w:rsidR="006F2781" w:rsidRPr="00E05794" w:rsidRDefault="006F2781" w:rsidP="00DF7389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lastRenderedPageBreak/>
        <w:t>Regre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sita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a</w:t>
      </w:r>
      <w:r w:rsidR="006661C8"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urun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dua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ndid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451D2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ntrop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taset yang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diama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24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yedi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str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="009C19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optimal MV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inima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ksimu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n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u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mu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, interval</w:t>
      </w:r>
      <w:r w:rsidR="00E120F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mp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a, b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r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nd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akt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="00E120F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pplet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edi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identifik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olusi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h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tik</w:t>
      </w:r>
      <w:proofErr w:type="spellEnd"/>
      <w:r w:rsidR="00DF73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uk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obo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25], model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terap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E120F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rangk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asio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asio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re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ignal-to-noise (SNR)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re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repro-</w:t>
      </w:r>
      <w:r w:rsidR="0035650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uktifit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e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riteri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ala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adr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26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tis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uas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.</w:t>
      </w:r>
      <w:r w:rsidR="0035650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il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inerj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in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27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m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35650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grad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ume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o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ke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ED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mp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ED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lf</w:t>
      </w:r>
      <w:r w:rsidR="00FA26C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ballasted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28], paramet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odel L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esua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ediktif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[29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h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hit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pss</w:t>
      </w:r>
      <w:proofErr w:type="spellEnd"/>
      <w:r w:rsidR="00A3425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imple regression linear[30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ena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estimato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mrogr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(LPE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ramet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miri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odel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[31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li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iterat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mpir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n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ek</w:t>
      </w:r>
      <w:proofErr w:type="spellEnd"/>
      <w:r w:rsidR="00AB3F59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spillov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etahu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rap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eta-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Kam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mukan</w:t>
      </w:r>
      <w:proofErr w:type="spellEnd"/>
      <w:r w:rsidR="0006626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6626C" w:rsidRPr="00E0579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ah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rata-rat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e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pillov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eka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signif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32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muk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rgume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uk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gagas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tis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angga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="00A228B4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il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rit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kai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sing-mas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jel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sing-mas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33]</w:t>
      </w:r>
      <w:r w:rsidR="00DD753F" w:rsidRPr="00E05794">
        <w:rPr>
          <w:rFonts w:ascii="Times New Roman" w:eastAsia="Times New Roman" w:hAnsi="Times New Roman" w:cs="Times New Roman"/>
          <w:sz w:val="24"/>
          <w:szCs w:val="24"/>
        </w:rPr>
        <w:t>.</w:t>
      </w:r>
      <w:r w:rsidR="00823359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D753F" w:rsidRPr="00E05794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engat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over-smoothi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mum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ebabkan</w:t>
      </w:r>
      <w:proofErr w:type="spellEnd"/>
      <w:r w:rsidR="0095709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ole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terpol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l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tamba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kst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baik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it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H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lanjut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prose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empi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dasar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34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ala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rata-rat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p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I</w:t>
      </w:r>
      <w:r w:rsidR="00162C3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perole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l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rekuen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l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inor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tribu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ala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p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b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iku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o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ru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35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mbangkan</w:t>
      </w:r>
      <w:proofErr w:type="spellEnd"/>
      <w:r w:rsidR="005E282D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model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ogis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uji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inerj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ri</w:t>
      </w:r>
      <w:proofErr w:type="spellEnd"/>
      <w:r w:rsidR="007D7D9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HYK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36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lastRenderedPageBreak/>
        <w:t>memperbaik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inerj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c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gan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baiki</w:t>
      </w:r>
      <w:proofErr w:type="spellEnd"/>
      <w:r w:rsidR="0072624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k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tidakpas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hadi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c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37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B1154" w:rsidRPr="00E05794">
        <w:rPr>
          <w:rFonts w:ascii="Times New Roman" w:eastAsia="Times New Roman" w:hAnsi="Times New Roman" w:cs="Times New Roman"/>
          <w:sz w:val="24"/>
          <w:szCs w:val="24"/>
        </w:rPr>
        <w:t xml:space="preserve">scenario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putus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ten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ib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rose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t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ag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umbe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="00B74B1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tis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38]</w:t>
      </w:r>
    </w:p>
    <w:p w14:paraId="795365FC" w14:textId="7FCE0E1A" w:rsidR="006F2781" w:rsidRPr="00E05794" w:rsidRDefault="006F2781" w:rsidP="00C45A00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mantau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coco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</w:t>
      </w:r>
      <w:proofErr w:type="spellEnd"/>
      <w:r w:rsidR="00530733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vensio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d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asi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="00F572EB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ih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d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H, EC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uh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ra</w:t>
      </w:r>
      <w:proofErr w:type="spellEnd"/>
      <w:r w:rsidR="00431499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mb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kad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="00A854C6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rediks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F30D0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h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ub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perl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.</w:t>
      </w:r>
      <w:r w:rsidR="00C45A00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elum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ixAB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ku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500ml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boto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="00A41790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mpur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mas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wadah</w:t>
      </w:r>
      <w:proofErr w:type="spellEnd"/>
      <w:r w:rsidR="00565DD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jad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9 ml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wad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36BED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liter</w:t>
      </w:r>
      <w:r w:rsidR="0045051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50516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. Akan</w:t>
      </w:r>
      <w:r w:rsidR="0026151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tap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u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gk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36BED">
        <w:rPr>
          <w:rFonts w:ascii="Times New Roman" w:eastAsia="Times New Roman" w:hAnsi="Times New Roman" w:cs="Times New Roman"/>
          <w:sz w:val="24"/>
          <w:szCs w:val="24"/>
        </w:rPr>
        <w:t>20</w:t>
      </w:r>
      <w:r w:rsidR="00D21E3A">
        <w:rPr>
          <w:rFonts w:ascii="Times New Roman" w:eastAsia="Times New Roman" w:hAnsi="Times New Roman" w:cs="Times New Roman"/>
          <w:sz w:val="24"/>
          <w:szCs w:val="24"/>
        </w:rPr>
        <w:t>liter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t>peramalank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</w:t>
      </w:r>
      <w:r w:rsidR="00EE524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t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fung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ub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="00744C9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x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tuju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t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3F65FB2" w14:textId="0AE21D19" w:rsidR="00736754" w:rsidRPr="00736754" w:rsidRDefault="00BD517B" w:rsidP="00736754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Landasan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Teori</w:t>
      </w:r>
      <w:proofErr w:type="spellEnd"/>
    </w:p>
    <w:p w14:paraId="0B9D6BAC" w14:textId="42194B78" w:rsidR="00194C8D" w:rsidRDefault="007F569D" w:rsidP="007F569D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Hidroponik</w:t>
      </w:r>
      <w:proofErr w:type="spellEnd"/>
    </w:p>
    <w:p w14:paraId="04073EA7" w14:textId="77777777" w:rsidR="00556C3F" w:rsidRPr="00E05794" w:rsidRDefault="00556C3F" w:rsidP="00556C3F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etimolog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asal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Bahasa Yunani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Hydro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ono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Hydro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air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on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Jad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hydroponic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air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(humus)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oille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an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tod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ram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Karen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mbudidaya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erbisid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acu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>.</w:t>
      </w:r>
    </w:p>
    <w:p w14:paraId="24FB4790" w14:textId="77777777" w:rsidR="00556C3F" w:rsidRPr="00E05794" w:rsidRDefault="00556C3F" w:rsidP="00556C3F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lastRenderedPageBreak/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tan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Teknik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mamp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tu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pulu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kali,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iladibanding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hAnsi="Times New Roman" w:cs="Times New Roman"/>
          <w:sz w:val="24"/>
          <w:szCs w:val="24"/>
        </w:rPr>
        <w:t>konvensional</w:t>
      </w:r>
      <w:proofErr w:type="spellEnd"/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4]</w:t>
      </w:r>
      <w:r w:rsidRPr="00E05794">
        <w:rPr>
          <w:rFonts w:ascii="Times New Roman" w:hAnsi="Times New Roman" w:cs="Times New Roman"/>
          <w:sz w:val="24"/>
          <w:szCs w:val="24"/>
        </w:rPr>
        <w:t>.</w:t>
      </w:r>
    </w:p>
    <w:p w14:paraId="56F5304F" w14:textId="77777777" w:rsidR="00556C3F" w:rsidRPr="00E05794" w:rsidRDefault="00556C3F" w:rsidP="00556C3F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hydroponic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opuler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(NFT)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ias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aplikasi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indoor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outdoor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umbu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pH, TDS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periks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asti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mantau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tonik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05794">
        <w:rPr>
          <w:rFonts w:ascii="Times New Roman" w:hAnsi="Times New Roman" w:cs="Times New Roman"/>
          <w:sz w:val="24"/>
          <w:szCs w:val="24"/>
        </w:rPr>
        <w:t>NFT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18]</w:t>
      </w:r>
    </w:p>
    <w:p w14:paraId="174B2E1A" w14:textId="77777777" w:rsidR="00556C3F" w:rsidRPr="00E05794" w:rsidRDefault="00556C3F" w:rsidP="00556C3F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Sederhana</w:t>
      </w:r>
      <w:proofErr w:type="spellEnd"/>
    </w:p>
    <w:p w14:paraId="3A346866" w14:textId="77777777" w:rsidR="00556C3F" w:rsidRPr="00E05794" w:rsidRDefault="00556C3F" w:rsidP="00556C3F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sita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urun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dua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ndid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ntrop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taset yang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diama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24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yedi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str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optimal MV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inima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ksimu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n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u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mu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interval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mp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a, b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r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nd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795D970" w14:textId="77777777" w:rsidR="00556C3F" w:rsidRPr="00E05794" w:rsidRDefault="00556C3F" w:rsidP="00556C3F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Hidroponik</w:t>
      </w:r>
      <w:proofErr w:type="spellEnd"/>
    </w:p>
    <w:p w14:paraId="1AC36300" w14:textId="77777777" w:rsidR="00556C3F" w:rsidRPr="00E05794" w:rsidRDefault="00556C3F" w:rsidP="00556C3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mum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andung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akr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ikr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akr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lain </w:t>
      </w:r>
      <w:r w:rsidRPr="00E05794">
        <w:rPr>
          <w:rFonts w:ascii="Times New Roman" w:hAnsi="Times New Roman" w:cs="Times New Roman"/>
          <w:i/>
          <w:sz w:val="24"/>
          <w:szCs w:val="24"/>
        </w:rPr>
        <w:t>Nitrogen (N)</w:t>
      </w:r>
      <w:r w:rsidRPr="00E05794">
        <w:rPr>
          <w:rFonts w:ascii="Times New Roman" w:hAnsi="Times New Roman" w:cs="Times New Roman"/>
          <w:sz w:val="24"/>
          <w:szCs w:val="24"/>
        </w:rPr>
        <w:t xml:space="preserve">, </w:t>
      </w:r>
      <w:r w:rsidRPr="00E05794">
        <w:rPr>
          <w:rFonts w:ascii="Times New Roman" w:hAnsi="Times New Roman" w:cs="Times New Roman"/>
          <w:i/>
          <w:sz w:val="24"/>
          <w:szCs w:val="24"/>
        </w:rPr>
        <w:t>Calcium (Ca)</w:t>
      </w:r>
      <w:r w:rsidRPr="00E057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Fosfor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P), Magnesium (Mg)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Kalium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K)</w:t>
      </w:r>
      <w:r w:rsidRPr="00E05794">
        <w:rPr>
          <w:rFonts w:ascii="Times New Roman" w:hAnsi="Times New Roman" w:cs="Times New Roman"/>
          <w:sz w:val="24"/>
          <w:szCs w:val="24"/>
        </w:rPr>
        <w:t xml:space="preserve"> dan </w:t>
      </w:r>
      <w:r w:rsidRPr="00E05794">
        <w:rPr>
          <w:rFonts w:ascii="Times New Roman" w:hAnsi="Times New Roman" w:cs="Times New Roman"/>
          <w:i/>
          <w:sz w:val="24"/>
          <w:szCs w:val="24"/>
        </w:rPr>
        <w:t>Sulfur (S)</w:t>
      </w:r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ikr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</w:rPr>
        <w:t xml:space="preserve">Mangan (Mn)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Besi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Fe), Magnesium (Mg)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Klor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Cl), Boron (B), Seng (Zn)</w:t>
      </w:r>
      <w:r w:rsidRPr="00E0579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Molibdenum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Mo</w:t>
      </w:r>
      <w:proofErr w:type="gramStart"/>
      <w:r w:rsidRPr="00E05794">
        <w:rPr>
          <w:rFonts w:ascii="Times New Roman" w:hAnsi="Times New Roman" w:cs="Times New Roman"/>
          <w:i/>
          <w:sz w:val="24"/>
          <w:szCs w:val="24"/>
        </w:rPr>
        <w:t>)</w:t>
      </w:r>
      <w:r w:rsidRPr="00E05794">
        <w:rPr>
          <w:rFonts w:ascii="Times New Roman" w:hAnsi="Times New Roman" w:cs="Times New Roman"/>
          <w:sz w:val="24"/>
          <w:szCs w:val="24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4]</w:t>
      </w:r>
    </w:p>
    <w:p w14:paraId="54B9AB26" w14:textId="77777777" w:rsidR="00556C3F" w:rsidRPr="00E05794" w:rsidRDefault="00556C3F" w:rsidP="00556C3F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b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b/>
          <w:sz w:val="24"/>
          <w:szCs w:val="24"/>
        </w:rPr>
        <w:t xml:space="preserve"> AB </w:t>
      </w:r>
      <w:r w:rsidRPr="00E05794">
        <w:rPr>
          <w:rFonts w:ascii="Times New Roman" w:hAnsi="Times New Roman" w:cs="Times New Roman"/>
          <w:b/>
          <w:i/>
          <w:sz w:val="24"/>
          <w:szCs w:val="24"/>
        </w:rPr>
        <w:t>Mix</w:t>
      </w:r>
    </w:p>
    <w:p w14:paraId="71E7BAD3" w14:textId="77777777" w:rsidR="00556C3F" w:rsidRPr="00E05794" w:rsidRDefault="00556C3F" w:rsidP="00556C3F">
      <w:pPr>
        <w:pStyle w:val="ListParagraph"/>
        <w:spacing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AB </w:t>
      </w:r>
      <w:r w:rsidRPr="00E05794">
        <w:rPr>
          <w:rFonts w:ascii="Times New Roman" w:hAnsi="Times New Roman" w:cs="Times New Roman"/>
          <w:i/>
          <w:sz w:val="24"/>
          <w:szCs w:val="24"/>
        </w:rPr>
        <w:t>Mix</w:t>
      </w:r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formul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>:</w:t>
      </w:r>
    </w:p>
    <w:p w14:paraId="61F731AD" w14:textId="77777777" w:rsidR="00556C3F" w:rsidRPr="00E05794" w:rsidRDefault="00556C3F" w:rsidP="00556C3F">
      <w:pPr>
        <w:pStyle w:val="ListParagraph"/>
        <w:numPr>
          <w:ilvl w:val="0"/>
          <w:numId w:val="5"/>
        </w:numPr>
        <w:spacing w:line="360" w:lineRule="auto"/>
        <w:ind w:left="19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6339B1F5" w14:textId="77777777" w:rsidR="00556C3F" w:rsidRPr="00E05794" w:rsidRDefault="00556C3F" w:rsidP="00556C3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aliu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itra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616 gram</w:t>
      </w:r>
    </w:p>
    <w:p w14:paraId="376CE45D" w14:textId="77777777" w:rsidR="00556C3F" w:rsidRPr="00E05794" w:rsidRDefault="00556C3F" w:rsidP="00556C3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alsiu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itra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1176 gram</w:t>
      </w:r>
    </w:p>
    <w:p w14:paraId="67818DE3" w14:textId="77777777" w:rsidR="00556C3F" w:rsidRPr="00E05794" w:rsidRDefault="00556C3F" w:rsidP="00556C3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</w:rPr>
        <w:t>Fe EDTA 38 gram</w:t>
      </w:r>
    </w:p>
    <w:p w14:paraId="702D2FF4" w14:textId="77777777" w:rsidR="00556C3F" w:rsidRPr="00E05794" w:rsidRDefault="00556C3F" w:rsidP="00556C3F">
      <w:pPr>
        <w:pStyle w:val="ListParagraph"/>
        <w:numPr>
          <w:ilvl w:val="0"/>
          <w:numId w:val="7"/>
        </w:numPr>
        <w:spacing w:line="360" w:lineRule="auto"/>
        <w:ind w:left="19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B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10959276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392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Kaliu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36 gram</w:t>
      </w:r>
    </w:p>
    <w:p w14:paraId="55208538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aliu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hidrofos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335 gram</w:t>
      </w:r>
    </w:p>
    <w:p w14:paraId="5BA392B4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mmoniu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22 gram</w:t>
      </w:r>
    </w:p>
    <w:p w14:paraId="2D3FE9AB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gnesiu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790 gram</w:t>
      </w:r>
    </w:p>
    <w:p w14:paraId="07F41CA4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s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orat 4 gram</w:t>
      </w:r>
    </w:p>
    <w:p w14:paraId="3AFB790C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nga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8 gram</w:t>
      </w:r>
    </w:p>
    <w:p w14:paraId="5C5FA769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Zinc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,5 gram</w:t>
      </w:r>
    </w:p>
    <w:p w14:paraId="5CA6501E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Cup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0,4 gram</w:t>
      </w:r>
    </w:p>
    <w:p w14:paraId="5F711807" w14:textId="3885C1AC" w:rsidR="00556C3F" w:rsidRPr="00082DA4" w:rsidRDefault="00556C3F" w:rsidP="00082DA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mmoniu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Hept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olibd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0,1 gram</w:t>
      </w:r>
    </w:p>
    <w:p w14:paraId="002FE0A8" w14:textId="3D3FFC84" w:rsidR="00736754" w:rsidRDefault="00736754" w:rsidP="0076362A">
      <w:pPr>
        <w:pStyle w:val="ListParagraph"/>
        <w:numPr>
          <w:ilvl w:val="0"/>
          <w:numId w:val="17"/>
        </w:numPr>
        <w:spacing w:after="0" w:line="360" w:lineRule="auto"/>
        <w:ind w:left="170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SRM</w:t>
      </w:r>
    </w:p>
    <w:p w14:paraId="5A6E1C2B" w14:textId="77777777" w:rsidR="00B6655E" w:rsidRDefault="00B6655E" w:rsidP="00B6655E">
      <w:pPr>
        <w:spacing w:after="0" w:line="360" w:lineRule="auto"/>
        <w:ind w:left="142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todolo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ya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r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pada  Design  Science  Research  Methodology  (DSRM)  yang 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muk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oleh  Ken </w:t>
      </w:r>
      <w:proofErr w:type="spellStart"/>
      <w:r>
        <w:rPr>
          <w:rFonts w:ascii="Times New Roman" w:hAnsi="Times New Roman" w:cs="Times New Roman"/>
          <w:sz w:val="24"/>
          <w:szCs w:val="24"/>
        </w:rPr>
        <w:t>Peff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u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unan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arcus </w:t>
      </w:r>
      <w:proofErr w:type="spellStart"/>
      <w:r>
        <w:rPr>
          <w:rFonts w:ascii="Times New Roman" w:hAnsi="Times New Roman" w:cs="Times New Roman"/>
          <w:sz w:val="24"/>
          <w:szCs w:val="24"/>
        </w:rPr>
        <w:t>A.Rothenber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an Samir Chatterjee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jur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</w:t>
      </w:r>
      <w:r>
        <w:rPr>
          <w:rFonts w:ascii="Times New Roman" w:hAnsi="Times New Roman" w:cs="Times New Roman"/>
          <w:i/>
          <w:sz w:val="24"/>
          <w:szCs w:val="24"/>
        </w:rPr>
        <w:t>A Design Science Research Methodology for Information Systems Research</w:t>
      </w:r>
      <w:r>
        <w:rPr>
          <w:rFonts w:ascii="Times New Roman" w:hAnsi="Times New Roman" w:cs="Times New Roman"/>
          <w:sz w:val="24"/>
          <w:szCs w:val="24"/>
        </w:rPr>
        <w:t xml:space="preserve">” yang 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en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t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[13]</w:t>
      </w:r>
    </w:p>
    <w:p w14:paraId="4D3B9462" w14:textId="77777777" w:rsidR="00B6655E" w:rsidRDefault="00B6655E" w:rsidP="00B6655E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object w:dxaOrig="5955" w:dyaOrig="5325" w14:anchorId="2443DC7B">
          <v:shape id="_x0000_i1026" type="#_x0000_t75" style="width:258.7pt;height:231.05pt" o:ole="">
            <v:imagedata r:id="rId7" o:title=""/>
          </v:shape>
          <o:OLEObject Type="Embed" ProgID="Visio.Drawing.15" ShapeID="_x0000_i1026" DrawAspect="Content" ObjectID="_1587021169" r:id="rId8"/>
        </w:object>
      </w:r>
    </w:p>
    <w:p w14:paraId="01B849A0" w14:textId="344FF02C" w:rsidR="00B6655E" w:rsidRDefault="00B6655E" w:rsidP="00B6655E">
      <w:pPr>
        <w:spacing w:after="0" w:line="360" w:lineRule="auto"/>
        <w:ind w:firstLine="567"/>
        <w:jc w:val="center"/>
        <w:rPr>
          <w:rFonts w:ascii="Times New Roman" w:hAnsi="Times New Roman" w:cs="Times New Roman"/>
          <w:i/>
          <w:sz w:val="24"/>
          <w:szCs w:val="24"/>
          <w:vertAlign w:val="superscript"/>
        </w:rPr>
      </w:pPr>
      <w:r>
        <w:rPr>
          <w:rFonts w:ascii="Times New Roman" w:hAnsi="Times New Roman" w:cs="Times New Roman"/>
          <w:i/>
          <w:sz w:val="24"/>
          <w:szCs w:val="24"/>
        </w:rPr>
        <w:t>Gambar 2.</w:t>
      </w:r>
      <w:r w:rsidR="00715B15">
        <w:rPr>
          <w:rFonts w:ascii="Times New Roman" w:hAnsi="Times New Roman" w:cs="Times New Roman"/>
          <w:i/>
          <w:sz w:val="24"/>
          <w:szCs w:val="24"/>
        </w:rPr>
        <w:t>2</w:t>
      </w:r>
      <w:r>
        <w:rPr>
          <w:rFonts w:ascii="Times New Roman" w:hAnsi="Times New Roman" w:cs="Times New Roman"/>
          <w:i/>
          <w:sz w:val="24"/>
          <w:szCs w:val="24"/>
        </w:rPr>
        <w:t xml:space="preserve"> Diagram Alur Design Science Research Methodology</w:t>
      </w:r>
    </w:p>
    <w:p w14:paraId="15ED2052" w14:textId="77777777" w:rsidR="00B6655E" w:rsidRDefault="00B6655E" w:rsidP="00B6655E">
      <w:pPr>
        <w:spacing w:after="0" w:line="36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44FDAF2D" w14:textId="77777777" w:rsidR="00B6655E" w:rsidRDefault="00B6655E" w:rsidP="00B6655E">
      <w:pPr>
        <w:pStyle w:val="ListParagraph"/>
        <w:numPr>
          <w:ilvl w:val="0"/>
          <w:numId w:val="14"/>
        </w:numPr>
        <w:tabs>
          <w:tab w:val="left" w:pos="284"/>
        </w:tabs>
        <w:spacing w:after="0" w:line="360" w:lineRule="auto"/>
        <w:ind w:left="567"/>
        <w:jc w:val="both"/>
        <w:outlineLvl w:val="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_Toc443134885"/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Identifika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otivasi</w:t>
      </w:r>
      <w:bookmarkStart w:id="1" w:name="_Toc443134886"/>
      <w:bookmarkEnd w:id="0"/>
      <w:proofErr w:type="spellEnd"/>
    </w:p>
    <w:p w14:paraId="53362378" w14:textId="77777777" w:rsidR="00B6655E" w:rsidRDefault="00B6655E" w:rsidP="00B6655E">
      <w:pPr>
        <w:pStyle w:val="PengetikanStandar"/>
        <w:spacing w:line="360" w:lineRule="auto"/>
        <w:ind w:left="284" w:firstLine="720"/>
        <w:jc w:val="both"/>
        <w:rPr>
          <w:szCs w:val="24"/>
          <w:lang w:val="en"/>
        </w:rPr>
      </w:pPr>
      <w:proofErr w:type="spellStart"/>
      <w:r>
        <w:rPr>
          <w:szCs w:val="24"/>
        </w:rPr>
        <w:t>Tahap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dentifik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asalah</w:t>
      </w:r>
      <w:proofErr w:type="spellEnd"/>
      <w:r>
        <w:rPr>
          <w:szCs w:val="24"/>
        </w:rPr>
        <w:t xml:space="preserve"> dan </w:t>
      </w:r>
      <w:proofErr w:type="spellStart"/>
      <w:r>
        <w:rPr>
          <w:szCs w:val="24"/>
        </w:rPr>
        <w:t>Motiv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rupa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ahap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rtama</w:t>
      </w:r>
      <w:proofErr w:type="spellEnd"/>
      <w:r>
        <w:rPr>
          <w:szCs w:val="24"/>
        </w:rPr>
        <w:t xml:space="preserve"> </w:t>
      </w:r>
      <w:proofErr w:type="spellStart"/>
      <w:proofErr w:type="gramStart"/>
      <w:r>
        <w:rPr>
          <w:szCs w:val="24"/>
        </w:rPr>
        <w:t>dari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penelitian</w:t>
      </w:r>
      <w:proofErr w:type="spellEnd"/>
      <w:proofErr w:type="gramEnd"/>
      <w:r>
        <w:rPr>
          <w:szCs w:val="24"/>
        </w:rPr>
        <w:t xml:space="preserve"> yang </w:t>
      </w:r>
      <w:proofErr w:type="spellStart"/>
      <w:r>
        <w:rPr>
          <w:szCs w:val="24"/>
        </w:rPr>
        <w:t>dilakukan</w:t>
      </w:r>
      <w:proofErr w:type="spellEnd"/>
      <w:r>
        <w:rPr>
          <w:szCs w:val="24"/>
        </w:rPr>
        <w:t xml:space="preserve">, pada  </w:t>
      </w:r>
      <w:proofErr w:type="spellStart"/>
      <w:r>
        <w:rPr>
          <w:szCs w:val="24"/>
        </w:rPr>
        <w:t>tahap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ini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laku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dentifik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erhadap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asalah</w:t>
      </w:r>
      <w:proofErr w:type="spellEnd"/>
      <w:r>
        <w:rPr>
          <w:szCs w:val="24"/>
        </w:rPr>
        <w:t xml:space="preserve"> yang </w:t>
      </w:r>
      <w:proofErr w:type="spellStart"/>
      <w:r>
        <w:rPr>
          <w:szCs w:val="24"/>
        </w:rPr>
        <w:t>terjadi</w:t>
      </w:r>
      <w:proofErr w:type="spellEnd"/>
      <w:r>
        <w:rPr>
          <w:szCs w:val="24"/>
        </w:rPr>
        <w:t xml:space="preserve"> pada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>.</w:t>
      </w:r>
    </w:p>
    <w:p w14:paraId="5EFB8F6E" w14:textId="77777777" w:rsidR="00B6655E" w:rsidRDefault="00B6655E" w:rsidP="00B6655E">
      <w:pPr>
        <w:pStyle w:val="PengetikanStandar"/>
        <w:spacing w:line="360" w:lineRule="auto"/>
        <w:ind w:firstLine="567"/>
        <w:jc w:val="both"/>
        <w:rPr>
          <w:szCs w:val="24"/>
        </w:rPr>
      </w:pPr>
    </w:p>
    <w:p w14:paraId="73BA4AD2" w14:textId="77777777" w:rsidR="00B6655E" w:rsidRDefault="00B6655E" w:rsidP="00B6655E">
      <w:pPr>
        <w:pStyle w:val="ListParagraph"/>
        <w:numPr>
          <w:ilvl w:val="0"/>
          <w:numId w:val="14"/>
        </w:numPr>
        <w:tabs>
          <w:tab w:val="left" w:pos="0"/>
          <w:tab w:val="left" w:pos="284"/>
        </w:tabs>
        <w:spacing w:after="0" w:line="360" w:lineRule="auto"/>
        <w:ind w:left="567"/>
        <w:jc w:val="both"/>
        <w:outlineLvl w:val="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enentu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olu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enelitian</w:t>
      </w:r>
      <w:bookmarkEnd w:id="1"/>
      <w:proofErr w:type="spellEnd"/>
    </w:p>
    <w:p w14:paraId="4CD54EA7" w14:textId="77777777" w:rsidR="00B6655E" w:rsidRDefault="00B6655E" w:rsidP="00B6655E">
      <w:pPr>
        <w:pStyle w:val="PengetikanStandar"/>
        <w:spacing w:line="360" w:lineRule="auto"/>
        <w:ind w:left="284" w:firstLine="720"/>
        <w:jc w:val="both"/>
        <w:rPr>
          <w:rStyle w:val="notranslate"/>
          <w:color w:val="000000"/>
        </w:rPr>
      </w:pPr>
      <w:r>
        <w:rPr>
          <w:szCs w:val="24"/>
        </w:rPr>
        <w:t xml:space="preserve">Setelah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laku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ahap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gidentifik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asalah</w:t>
      </w:r>
      <w:proofErr w:type="spellEnd"/>
      <w:r>
        <w:rPr>
          <w:szCs w:val="24"/>
        </w:rPr>
        <w:t xml:space="preserve"> yang </w:t>
      </w:r>
      <w:proofErr w:type="spellStart"/>
      <w:r>
        <w:rPr>
          <w:szCs w:val="24"/>
        </w:rPr>
        <w:t>a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teliti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selanjutny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entu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uju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Tuju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i</w:t>
      </w:r>
      <w:proofErr w:type="spellEnd"/>
      <w:r>
        <w:rPr>
          <w:szCs w:val="24"/>
        </w:rPr>
        <w:t xml:space="preserve"> </w:t>
      </w:r>
      <w:proofErr w:type="spellStart"/>
      <w:proofErr w:type="gramStart"/>
      <w:r>
        <w:rPr>
          <w:szCs w:val="24"/>
        </w:rPr>
        <w:t>menjelaskan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tentang</w:t>
      </w:r>
      <w:proofErr w:type="spellEnd"/>
      <w:proofErr w:type="gramEnd"/>
      <w:r>
        <w:rPr>
          <w:szCs w:val="24"/>
        </w:rPr>
        <w:t xml:space="preserve">  </w:t>
      </w:r>
      <w:proofErr w:type="spellStart"/>
      <w:r>
        <w:rPr>
          <w:szCs w:val="24"/>
        </w:rPr>
        <w:t>hasil</w:t>
      </w:r>
      <w:proofErr w:type="spellEnd"/>
      <w:r>
        <w:rPr>
          <w:szCs w:val="24"/>
        </w:rPr>
        <w:t xml:space="preserve">  yang  </w:t>
      </w:r>
      <w:proofErr w:type="spellStart"/>
      <w:r>
        <w:rPr>
          <w:szCs w:val="24"/>
        </w:rPr>
        <w:t>ingin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dicapai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dalam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penelitian</w:t>
      </w:r>
      <w:proofErr w:type="spellEnd"/>
    </w:p>
    <w:p w14:paraId="2E3739F5" w14:textId="77777777" w:rsidR="00B6655E" w:rsidRDefault="00B6655E" w:rsidP="00B6655E">
      <w:pPr>
        <w:pStyle w:val="PengetikanStandar"/>
        <w:spacing w:line="360" w:lineRule="auto"/>
        <w:ind w:firstLine="720"/>
        <w:jc w:val="both"/>
        <w:rPr>
          <w:b/>
          <w:color w:val="000000" w:themeColor="text1"/>
        </w:rPr>
      </w:pPr>
    </w:p>
    <w:p w14:paraId="17B724F4" w14:textId="77777777" w:rsidR="00B6655E" w:rsidRDefault="00B6655E" w:rsidP="00B6655E">
      <w:pPr>
        <w:pStyle w:val="ListParagraph"/>
        <w:numPr>
          <w:ilvl w:val="0"/>
          <w:numId w:val="14"/>
        </w:numPr>
        <w:spacing w:after="0" w:line="360" w:lineRule="auto"/>
        <w:ind w:left="567"/>
        <w:jc w:val="both"/>
        <w:outlineLvl w:val="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2" w:name="_Toc443134887"/>
      <w:proofErr w:type="spellStart"/>
      <w:r>
        <w:rPr>
          <w:rFonts w:ascii="Times New Roman" w:hAnsi="Times New Roman" w:cs="Times New Roman"/>
          <w:b/>
          <w:sz w:val="24"/>
          <w:szCs w:val="24"/>
        </w:rPr>
        <w:t>Perancang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engembang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olusi</w:t>
      </w:r>
      <w:bookmarkEnd w:id="2"/>
      <w:proofErr w:type="spellEnd"/>
    </w:p>
    <w:p w14:paraId="681159EA" w14:textId="77777777" w:rsidR="00B6655E" w:rsidRDefault="00B6655E" w:rsidP="00B6655E">
      <w:pPr>
        <w:spacing w:after="0" w:line="360" w:lineRule="auto"/>
        <w:ind w:left="284" w:firstLine="720"/>
        <w:jc w:val="both"/>
        <w:outlineLvl w:val="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tod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elipu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gopras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lua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(output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tode-metod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ML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(Unified Modeling Language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lain-lain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sesu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yeles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masal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m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ih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lib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mbuat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permu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erar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3]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CB34577" w14:textId="77777777" w:rsidR="00B6655E" w:rsidRDefault="00B6655E" w:rsidP="00B6655E">
      <w:pPr>
        <w:pStyle w:val="ListParagraph"/>
        <w:numPr>
          <w:ilvl w:val="0"/>
          <w:numId w:val="15"/>
        </w:numPr>
        <w:tabs>
          <w:tab w:val="left" w:pos="142"/>
          <w:tab w:val="left" w:pos="426"/>
        </w:tabs>
        <w:spacing w:after="0" w:line="360" w:lineRule="auto"/>
        <w:ind w:left="851" w:hanging="72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UML</w:t>
      </w:r>
    </w:p>
    <w:p w14:paraId="047CCFCF" w14:textId="77777777" w:rsidR="00B6655E" w:rsidRDefault="00B6655E" w:rsidP="00B6655E">
      <w:pPr>
        <w:tabs>
          <w:tab w:val="left" w:pos="284"/>
        </w:tabs>
        <w:spacing w:after="0" w:line="360" w:lineRule="auto"/>
        <w:ind w:left="284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Pad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ula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823AB">
        <w:rPr>
          <w:rFonts w:ascii="Times New Roman" w:eastAsia="Calibri" w:hAnsi="Times New Roman" w:cs="Times New Roman"/>
          <w:i/>
          <w:sz w:val="24"/>
          <w:szCs w:val="24"/>
        </w:rPr>
        <w:t>class diagram</w:t>
      </w:r>
      <w:r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084B0E">
        <w:rPr>
          <w:rFonts w:ascii="Times New Roman" w:eastAsia="Calibri" w:hAnsi="Times New Roman" w:cs="Times New Roman"/>
          <w:i/>
          <w:sz w:val="24"/>
          <w:szCs w:val="24"/>
        </w:rPr>
        <w:t>use case</w:t>
      </w:r>
      <w:r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101FCD">
        <w:rPr>
          <w:rFonts w:ascii="Times New Roman" w:eastAsia="Calibri" w:hAnsi="Times New Roman" w:cs="Times New Roman"/>
          <w:i/>
          <w:sz w:val="24"/>
          <w:szCs w:val="24"/>
        </w:rPr>
        <w:t>sequence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2B5796">
        <w:rPr>
          <w:rFonts w:ascii="Times New Roman" w:eastAsia="Calibri" w:hAnsi="Times New Roman" w:cs="Times New Roman"/>
          <w:i/>
          <w:sz w:val="24"/>
          <w:szCs w:val="24"/>
        </w:rPr>
        <w:t>diagram</w:t>
      </w:r>
      <w:r>
        <w:rPr>
          <w:rFonts w:ascii="Times New Roman" w:eastAsia="Calibri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ebagainy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433CE921" w14:textId="77777777" w:rsidR="00B6655E" w:rsidRDefault="00B6655E" w:rsidP="00B6655E">
      <w:pPr>
        <w:pStyle w:val="ListParagraph"/>
        <w:numPr>
          <w:ilvl w:val="0"/>
          <w:numId w:val="15"/>
        </w:numPr>
        <w:tabs>
          <w:tab w:val="left" w:pos="284"/>
          <w:tab w:val="left" w:pos="426"/>
          <w:tab w:val="left" w:pos="851"/>
        </w:tabs>
        <w:spacing w:after="0" w:line="360" w:lineRule="auto"/>
        <w:ind w:left="851" w:hanging="72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Interface</w:t>
      </w:r>
    </w:p>
    <w:p w14:paraId="12C861EB" w14:textId="77777777" w:rsidR="00B6655E" w:rsidRDefault="00B6655E" w:rsidP="00B6655E">
      <w:pPr>
        <w:tabs>
          <w:tab w:val="left" w:pos="284"/>
          <w:tab w:val="left" w:pos="851"/>
        </w:tabs>
        <w:spacing w:after="0" w:line="360" w:lineRule="auto"/>
        <w:ind w:left="284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Pad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interfac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desai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awal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nggambar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dibangu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C61406D" w14:textId="77777777" w:rsidR="00B6655E" w:rsidRDefault="00B6655E" w:rsidP="00B6655E">
      <w:pPr>
        <w:pStyle w:val="ListParagraph"/>
        <w:numPr>
          <w:ilvl w:val="0"/>
          <w:numId w:val="15"/>
        </w:numPr>
        <w:tabs>
          <w:tab w:val="left" w:pos="284"/>
          <w:tab w:val="left" w:pos="426"/>
          <w:tab w:val="left" w:pos="851"/>
        </w:tabs>
        <w:spacing w:after="0" w:line="360" w:lineRule="auto"/>
        <w:ind w:left="851" w:hanging="72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Database</w:t>
      </w:r>
    </w:p>
    <w:p w14:paraId="5AC71F08" w14:textId="29F15716" w:rsidR="00B6655E" w:rsidRPr="00B6655E" w:rsidRDefault="00B6655E" w:rsidP="00B6655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Pad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databas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Realtime Database yang man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embantu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proses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analis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mbangun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database pad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Diman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realtime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databas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enerim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update dat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erbaru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otomatis</w:t>
      </w:r>
      <w:proofErr w:type="spellEnd"/>
    </w:p>
    <w:p w14:paraId="07A143B3" w14:textId="77777777" w:rsidR="00DE2B9D" w:rsidRDefault="00DE2B9D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0DC341F4" w14:textId="5B6688F7" w:rsidR="000714DD" w:rsidRDefault="007F569D" w:rsidP="00DE2B9D">
      <w:pPr>
        <w:pStyle w:val="ListParagraph"/>
        <w:numPr>
          <w:ilvl w:val="0"/>
          <w:numId w:val="17"/>
        </w:numPr>
        <w:spacing w:after="0" w:line="360" w:lineRule="auto"/>
        <w:ind w:left="1418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UML</w:t>
      </w:r>
    </w:p>
    <w:p w14:paraId="0C75F412" w14:textId="4976D155" w:rsidR="00DE2B9D" w:rsidRDefault="00DE2B9D" w:rsidP="00DE2B9D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28605053" wp14:editId="7E00E3E4">
            <wp:extent cx="3423684" cy="2492459"/>
            <wp:effectExtent l="0" t="0" r="5715" b="0"/>
            <wp:docPr id="1" name="Picture 1" descr="Hasil gambar untuk um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asil gambar untuk uml 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468" cy="2495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98E0E" w14:textId="1CB0F8F8" w:rsidR="00A13346" w:rsidRPr="00A13346" w:rsidRDefault="00A13346" w:rsidP="00DE2B9D">
      <w:pPr>
        <w:spacing w:after="0" w:line="36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Gambar 2.3 Unified Modeling language</w:t>
      </w:r>
      <w:bookmarkStart w:id="3" w:name="_GoBack"/>
      <w:bookmarkEnd w:id="3"/>
    </w:p>
    <w:p w14:paraId="23F3A0E3" w14:textId="2C2A3F74" w:rsidR="00682B68" w:rsidRPr="00E05794" w:rsidRDefault="00682B68" w:rsidP="000714DD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Unified Modeling Language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UML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himpunan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3D3FCF" w:rsidRPr="00E05794">
        <w:fldChar w:fldCharType="begin"/>
      </w:r>
      <w:r w:rsidR="003D3FCF" w:rsidRPr="00E05794">
        <w:instrText xml:space="preserve"> HYPERLINK "https://id.wikipedia.org/wiki/Struktur" \o "Struktur" </w:instrText>
      </w:r>
      <w:r w:rsidR="003D3FCF" w:rsidRPr="00E05794">
        <w:fldChar w:fldCharType="separate"/>
      </w:r>
      <w:r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t>struktur</w:t>
      </w:r>
      <w:proofErr w:type="spellEnd"/>
      <w:r w:rsidR="003D3FCF"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n</w:t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945044" w:rsidRPr="00E05794">
        <w:fldChar w:fldCharType="begin"/>
      </w:r>
      <w:r w:rsidR="00945044" w:rsidRPr="00E05794">
        <w:instrText xml:space="preserve"> HYPERLINK "https://id.wikipedia.org/wiki/Teknik" \o "Teknik" </w:instrText>
      </w:r>
      <w:r w:rsidR="00945044" w:rsidRPr="00E05794">
        <w:fldChar w:fldCharType="separate"/>
      </w:r>
      <w:r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t>teknik</w:t>
      </w:r>
      <w:proofErr w:type="spellEnd"/>
      <w:r w:rsidR="00945044"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modelan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3D3FCF" w:rsidRPr="00E05794">
        <w:fldChar w:fldCharType="begin"/>
      </w:r>
      <w:r w:rsidR="003D3FCF" w:rsidRPr="00E05794">
        <w:instrText xml:space="preserve"> HYPERLINK "https://id.wikipedia.org/wiki/Desain" \o "Desain" </w:instrText>
      </w:r>
      <w:r w:rsidR="003D3FCF" w:rsidRPr="00E05794">
        <w:fldChar w:fldCharType="separate"/>
      </w:r>
      <w:r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t>desain</w:t>
      </w:r>
      <w:proofErr w:type="spellEnd"/>
      <w:r w:rsidR="003D3FCF"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gra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orient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bje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hyperlink r:id="rId10" w:tooltip="Object Oriented Programming" w:history="1">
        <w:r w:rsidRPr="00E05794">
          <w:rPr>
            <w:rStyle w:val="reference-text"/>
            <w:rFonts w:ascii="Times New Roman" w:hAnsi="Times New Roman" w:cs="Times New Roman"/>
            <w:sz w:val="24"/>
            <w:szCs w:val="24"/>
            <w:shd w:val="clear" w:color="auto" w:fill="FFFFFF"/>
          </w:rPr>
          <w:t>OOP</w:t>
        </w:r>
      </w:hyperlink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rta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3D3FCF" w:rsidRPr="00E05794">
        <w:fldChar w:fldCharType="begin"/>
      </w:r>
      <w:r w:rsidR="003D3FCF" w:rsidRPr="00E05794">
        <w:instrText xml:space="preserve"> HYPERLINK "https://id.wikipedia.org/wiki/Aplikasi" \o "Aplikasi" </w:instrText>
      </w:r>
      <w:r w:rsidR="003D3FCF" w:rsidRPr="00E05794">
        <w:fldChar w:fldCharType="separate"/>
      </w:r>
      <w:r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t>aplikasinya</w:t>
      </w:r>
      <w:r w:rsidR="003D3FCF"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Pr="00E05794">
        <w:rPr>
          <w:rFonts w:ascii="Times New Roman" w:hAnsi="Times New Roman" w:cs="Times New Roman"/>
          <w:sz w:val="24"/>
          <w:szCs w:val="24"/>
        </w:rPr>
        <w:t>.Diagr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</w:rPr>
        <w:t xml:space="preserve">Use Case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nen-kompone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: </w:t>
      </w:r>
      <w:r w:rsidRPr="00E05794">
        <w:rPr>
          <w:rFonts w:ascii="Times New Roman" w:hAnsi="Times New Roman" w:cs="Times New Roman"/>
          <w:i/>
          <w:sz w:val="24"/>
          <w:szCs w:val="24"/>
        </w:rPr>
        <w:t>Use Case</w:t>
      </w:r>
      <w:r w:rsidRPr="00E05794">
        <w:rPr>
          <w:rFonts w:ascii="Times New Roman" w:hAnsi="Times New Roman" w:cs="Times New Roman"/>
          <w:sz w:val="24"/>
          <w:szCs w:val="24"/>
        </w:rPr>
        <w:t xml:space="preserve">, </w:t>
      </w:r>
      <w:r w:rsidRPr="00E05794">
        <w:rPr>
          <w:rFonts w:ascii="Times New Roman" w:hAnsi="Times New Roman" w:cs="Times New Roman"/>
          <w:i/>
          <w:sz w:val="24"/>
          <w:szCs w:val="24"/>
        </w:rPr>
        <w:t>Actor</w:t>
      </w:r>
      <w:r w:rsidRPr="00E057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ingkup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gari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rela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ntuk-be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iagram </w:t>
      </w:r>
      <w:r w:rsidRPr="00E05794">
        <w:rPr>
          <w:rFonts w:ascii="Times New Roman" w:hAnsi="Times New Roman" w:cs="Times New Roman"/>
          <w:i/>
          <w:sz w:val="24"/>
          <w:szCs w:val="24"/>
        </w:rPr>
        <w:t>Use Case</w:t>
      </w:r>
      <w:r w:rsidRPr="00E05794">
        <w:rPr>
          <w:rFonts w:ascii="Times New Roman" w:hAnsi="Times New Roman" w:cs="Times New Roman"/>
          <w:sz w:val="24"/>
          <w:szCs w:val="24"/>
        </w:rPr>
        <w:t>:</w:t>
      </w:r>
    </w:p>
    <w:p w14:paraId="546FFBD5" w14:textId="77777777" w:rsidR="00682B68" w:rsidRPr="00E05794" w:rsidRDefault="00682B68" w:rsidP="00682B68">
      <w:pPr>
        <w:pStyle w:val="NormalWeb"/>
        <w:numPr>
          <w:ilvl w:val="2"/>
          <w:numId w:val="9"/>
        </w:numPr>
        <w:shd w:val="clear" w:color="auto" w:fill="FFFFFF"/>
        <w:spacing w:before="0" w:beforeAutospacing="0" w:after="0" w:afterAutospacing="0" w:line="360" w:lineRule="auto"/>
        <w:jc w:val="both"/>
        <w:rPr>
          <w:b/>
          <w:i/>
        </w:rPr>
      </w:pPr>
      <w:r w:rsidRPr="00E05794">
        <w:rPr>
          <w:b/>
          <w:i/>
        </w:rPr>
        <w:t xml:space="preserve">Use-case </w:t>
      </w:r>
    </w:p>
    <w:p w14:paraId="671CEC46" w14:textId="26715947" w:rsidR="00682B68" w:rsidRPr="00E05794" w:rsidRDefault="00682B68" w:rsidP="00682B68">
      <w:pPr>
        <w:pStyle w:val="NormalWeb"/>
        <w:shd w:val="clear" w:color="auto" w:fill="FFFFFF"/>
        <w:spacing w:before="0" w:beforeAutospacing="0" w:after="0" w:afterAutospacing="0" w:line="360" w:lineRule="auto"/>
        <w:ind w:left="567" w:firstLine="720"/>
        <w:jc w:val="both"/>
        <w:rPr>
          <w:vertAlign w:val="superscript"/>
        </w:rPr>
      </w:pPr>
      <w:r w:rsidRPr="00E05794">
        <w:rPr>
          <w:i/>
        </w:rPr>
        <w:t xml:space="preserve">Use-case </w:t>
      </w:r>
      <w:proofErr w:type="spellStart"/>
      <w:r w:rsidRPr="00E05794">
        <w:t>digunakan</w:t>
      </w:r>
      <w:proofErr w:type="spellEnd"/>
      <w:r w:rsidRPr="00E05794">
        <w:t xml:space="preserve"> </w:t>
      </w:r>
      <w:proofErr w:type="spellStart"/>
      <w:r w:rsidRPr="00E05794">
        <w:t>untuk</w:t>
      </w:r>
      <w:proofErr w:type="spellEnd"/>
      <w:r w:rsidRPr="00E05794">
        <w:t xml:space="preserve"> </w:t>
      </w:r>
      <w:proofErr w:type="spellStart"/>
      <w:r w:rsidRPr="00E05794">
        <w:t>memodelkan</w:t>
      </w:r>
      <w:proofErr w:type="spellEnd"/>
      <w:r w:rsidRPr="00E05794">
        <w:rPr>
          <w:rStyle w:val="apple-converted-space"/>
        </w:rPr>
        <w:t> </w:t>
      </w:r>
      <w:proofErr w:type="spellStart"/>
      <w:r w:rsidR="003D3FCF" w:rsidRPr="00E05794">
        <w:fldChar w:fldCharType="begin"/>
      </w:r>
      <w:r w:rsidR="003D3FCF" w:rsidRPr="00E05794">
        <w:instrText xml:space="preserve"> HYPERLINK "https://id.wikipedia.org/wiki/Bisnis" \o "Bisnis" </w:instrText>
      </w:r>
      <w:r w:rsidR="003D3FCF" w:rsidRPr="00E05794">
        <w:fldChar w:fldCharType="separate"/>
      </w:r>
      <w:r w:rsidRPr="00E05794">
        <w:rPr>
          <w:rStyle w:val="Hyperlink"/>
          <w:color w:val="auto"/>
          <w:u w:val="none"/>
        </w:rPr>
        <w:t>bisnis</w:t>
      </w:r>
      <w:proofErr w:type="spellEnd"/>
      <w:r w:rsidR="003D3FCF" w:rsidRPr="00E05794">
        <w:rPr>
          <w:rStyle w:val="Hyperlink"/>
          <w:color w:val="auto"/>
          <w:u w:val="none"/>
        </w:rPr>
        <w:fldChar w:fldCharType="end"/>
      </w:r>
      <w:r w:rsidRPr="00E05794">
        <w:rPr>
          <w:rStyle w:val="apple-converted-space"/>
        </w:rPr>
        <w:t> </w:t>
      </w:r>
      <w:r w:rsidRPr="00E05794">
        <w:t xml:space="preserve">proses </w:t>
      </w:r>
      <w:proofErr w:type="spellStart"/>
      <w:r w:rsidRPr="00E05794">
        <w:t>berdasarkan</w:t>
      </w:r>
      <w:proofErr w:type="spellEnd"/>
      <w:r w:rsidRPr="00E05794">
        <w:t xml:space="preserve"> </w:t>
      </w:r>
      <w:proofErr w:type="spellStart"/>
      <w:r w:rsidRPr="00E05794">
        <w:t>perspektif</w:t>
      </w:r>
      <w:proofErr w:type="spellEnd"/>
      <w:r w:rsidRPr="00E05794">
        <w:t xml:space="preserve"> </w:t>
      </w:r>
      <w:proofErr w:type="spellStart"/>
      <w:r w:rsidRPr="00E05794">
        <w:t>pengguna</w:t>
      </w:r>
      <w:proofErr w:type="spellEnd"/>
      <w:r w:rsidRPr="00E05794">
        <w:t xml:space="preserve"> </w:t>
      </w:r>
      <w:proofErr w:type="spellStart"/>
      <w:r w:rsidRPr="00E05794">
        <w:t>sistem</w:t>
      </w:r>
      <w:proofErr w:type="spellEnd"/>
      <w:r w:rsidRPr="00E05794">
        <w:t>.</w:t>
      </w:r>
      <w:r w:rsidRPr="00E05794">
        <w:rPr>
          <w:rStyle w:val="apple-converted-space"/>
        </w:rPr>
        <w:t xml:space="preserve"> </w:t>
      </w:r>
      <w:r w:rsidRPr="00E05794">
        <w:t xml:space="preserve">Use case diagram </w:t>
      </w:r>
      <w:proofErr w:type="spellStart"/>
      <w:r w:rsidRPr="00E05794">
        <w:t>terdiri</w:t>
      </w:r>
      <w:proofErr w:type="spellEnd"/>
      <w:r w:rsidRPr="00E05794">
        <w:t xml:space="preserve"> </w:t>
      </w:r>
      <w:proofErr w:type="spellStart"/>
      <w:r w:rsidRPr="00E05794">
        <w:t>atas</w:t>
      </w:r>
      <w:proofErr w:type="spellEnd"/>
      <w:r w:rsidRPr="00E05794">
        <w:t xml:space="preserve"> diagram </w:t>
      </w:r>
      <w:proofErr w:type="spellStart"/>
      <w:r w:rsidRPr="00E05794">
        <w:t>untuk</w:t>
      </w:r>
      <w:proofErr w:type="spellEnd"/>
      <w:r w:rsidRPr="00E05794">
        <w:t xml:space="preserve"> use-case </w:t>
      </w:r>
      <w:r w:rsidRPr="00E05794">
        <w:rPr>
          <w:i/>
          <w:iCs/>
        </w:rPr>
        <w:t xml:space="preserve">Actor </w:t>
      </w:r>
      <w:proofErr w:type="spellStart"/>
      <w:r w:rsidRPr="00E05794">
        <w:t>merepresentasikan</w:t>
      </w:r>
      <w:proofErr w:type="spellEnd"/>
      <w:r w:rsidRPr="00E05794">
        <w:rPr>
          <w:rStyle w:val="apple-converted-space"/>
        </w:rPr>
        <w:t> </w:t>
      </w:r>
      <w:hyperlink r:id="rId11" w:tooltip="Orang" w:history="1">
        <w:r w:rsidRPr="00E05794">
          <w:rPr>
            <w:rStyle w:val="Hyperlink"/>
            <w:color w:val="auto"/>
            <w:u w:val="none"/>
          </w:rPr>
          <w:t>orang</w:t>
        </w:r>
      </w:hyperlink>
      <w:r w:rsidRPr="00E05794">
        <w:rPr>
          <w:rStyle w:val="apple-converted-space"/>
        </w:rPr>
        <w:t> </w:t>
      </w:r>
      <w:r w:rsidRPr="00E05794">
        <w:t xml:space="preserve">yang </w:t>
      </w:r>
      <w:proofErr w:type="spellStart"/>
      <w:r w:rsidRPr="00E05794">
        <w:t>akan</w:t>
      </w:r>
      <w:proofErr w:type="spellEnd"/>
      <w:r w:rsidRPr="00E05794">
        <w:t xml:space="preserve"> </w:t>
      </w:r>
      <w:proofErr w:type="spellStart"/>
      <w:r w:rsidRPr="00E05794">
        <w:t>mengoperasikan</w:t>
      </w:r>
      <w:proofErr w:type="spellEnd"/>
      <w:r w:rsidRPr="00E05794">
        <w:t xml:space="preserve"> </w:t>
      </w:r>
      <w:proofErr w:type="spellStart"/>
      <w:r w:rsidRPr="00E05794">
        <w:t>atau</w:t>
      </w:r>
      <w:proofErr w:type="spellEnd"/>
      <w:r w:rsidRPr="00E05794">
        <w:t xml:space="preserve"> orang yang </w:t>
      </w:r>
      <w:proofErr w:type="spellStart"/>
      <w:r w:rsidRPr="00E05794">
        <w:t>berinteraksi</w:t>
      </w:r>
      <w:proofErr w:type="spellEnd"/>
      <w:r w:rsidRPr="00E05794">
        <w:t xml:space="preserve"> </w:t>
      </w:r>
      <w:proofErr w:type="spellStart"/>
      <w:r w:rsidRPr="00E05794">
        <w:t>dengan</w:t>
      </w:r>
      <w:proofErr w:type="spellEnd"/>
      <w:r w:rsidRPr="00E05794">
        <w:t xml:space="preserve"> </w:t>
      </w:r>
      <w:proofErr w:type="spellStart"/>
      <w:r w:rsidRPr="00E05794">
        <w:t>sistem</w:t>
      </w:r>
      <w:proofErr w:type="spellEnd"/>
      <w:r w:rsidRPr="00E05794">
        <w:t xml:space="preserve"> </w:t>
      </w:r>
      <w:proofErr w:type="spellStart"/>
      <w:r w:rsidRPr="00E05794">
        <w:t>aplikasi</w:t>
      </w:r>
      <w:proofErr w:type="spellEnd"/>
      <w:r w:rsidRPr="00E05794">
        <w:t xml:space="preserve">. </w:t>
      </w:r>
      <w:r w:rsidRPr="00E05794">
        <w:rPr>
          <w:i/>
        </w:rPr>
        <w:t>Use Case</w:t>
      </w:r>
      <w:r w:rsidRPr="00E05794">
        <w:t xml:space="preserve"> </w:t>
      </w:r>
      <w:proofErr w:type="spellStart"/>
      <w:r w:rsidRPr="00E05794">
        <w:t>merepresentasikan</w:t>
      </w:r>
      <w:proofErr w:type="spellEnd"/>
      <w:r w:rsidRPr="00E05794">
        <w:t xml:space="preserve"> </w:t>
      </w:r>
      <w:proofErr w:type="spellStart"/>
      <w:r w:rsidRPr="00E05794">
        <w:t>operasi</w:t>
      </w:r>
      <w:proofErr w:type="spellEnd"/>
      <w:r w:rsidRPr="00E05794">
        <w:t>–</w:t>
      </w:r>
      <w:proofErr w:type="spellStart"/>
      <w:r w:rsidRPr="00E05794">
        <w:t>operasi</w:t>
      </w:r>
      <w:proofErr w:type="spellEnd"/>
      <w:r w:rsidRPr="00E05794">
        <w:t xml:space="preserve"> yang </w:t>
      </w:r>
      <w:proofErr w:type="spellStart"/>
      <w:r w:rsidRPr="00E05794">
        <w:t>dilakukan</w:t>
      </w:r>
      <w:proofErr w:type="spellEnd"/>
      <w:r w:rsidRPr="00E05794">
        <w:t xml:space="preserve"> oleh </w:t>
      </w:r>
      <w:r w:rsidRPr="00E05794">
        <w:rPr>
          <w:i/>
        </w:rPr>
        <w:t>actor</w:t>
      </w:r>
      <w:r w:rsidRPr="00E05794">
        <w:t xml:space="preserve">. </w:t>
      </w:r>
      <w:r w:rsidRPr="00E05794">
        <w:rPr>
          <w:i/>
        </w:rPr>
        <w:t>Use Case</w:t>
      </w:r>
      <w:r w:rsidRPr="00E05794">
        <w:t xml:space="preserve"> </w:t>
      </w:r>
      <w:proofErr w:type="spellStart"/>
      <w:r w:rsidRPr="00E05794">
        <w:t>digambarkan</w:t>
      </w:r>
      <w:proofErr w:type="spellEnd"/>
      <w:r w:rsidRPr="00E05794">
        <w:t xml:space="preserve"> </w:t>
      </w:r>
      <w:proofErr w:type="spellStart"/>
      <w:r w:rsidRPr="00E05794">
        <w:t>berbentuk</w:t>
      </w:r>
      <w:proofErr w:type="spellEnd"/>
      <w:r w:rsidRPr="00E05794">
        <w:t xml:space="preserve"> </w:t>
      </w:r>
      <w:proofErr w:type="spellStart"/>
      <w:r w:rsidRPr="00E05794">
        <w:t>elips</w:t>
      </w:r>
      <w:proofErr w:type="spellEnd"/>
      <w:r w:rsidRPr="00E05794">
        <w:t xml:space="preserve"> </w:t>
      </w:r>
      <w:proofErr w:type="spellStart"/>
      <w:r w:rsidRPr="00E05794">
        <w:t>dengan</w:t>
      </w:r>
      <w:proofErr w:type="spellEnd"/>
      <w:r w:rsidRPr="00E05794">
        <w:t xml:space="preserve"> </w:t>
      </w:r>
      <w:proofErr w:type="spellStart"/>
      <w:r w:rsidRPr="00E05794">
        <w:t>nama</w:t>
      </w:r>
      <w:proofErr w:type="spellEnd"/>
      <w:r w:rsidRPr="00E05794">
        <w:t xml:space="preserve"> </w:t>
      </w:r>
      <w:proofErr w:type="spellStart"/>
      <w:r w:rsidRPr="00E05794">
        <w:t>operasi</w:t>
      </w:r>
      <w:proofErr w:type="spellEnd"/>
      <w:r w:rsidRPr="00E05794">
        <w:t xml:space="preserve"> </w:t>
      </w:r>
      <w:proofErr w:type="spellStart"/>
      <w:r w:rsidRPr="00E05794">
        <w:t>dituliskan</w:t>
      </w:r>
      <w:proofErr w:type="spellEnd"/>
      <w:r w:rsidRPr="00E05794">
        <w:t xml:space="preserve"> </w:t>
      </w:r>
      <w:proofErr w:type="spellStart"/>
      <w:r w:rsidRPr="00E05794">
        <w:t>didalamnya</w:t>
      </w:r>
      <w:proofErr w:type="spellEnd"/>
      <w:r w:rsidRPr="00E05794">
        <w:t xml:space="preserve">. </w:t>
      </w:r>
      <w:r w:rsidRPr="00E05794">
        <w:rPr>
          <w:i/>
          <w:iCs/>
        </w:rPr>
        <w:t>Actor</w:t>
      </w:r>
      <w:r w:rsidRPr="00E05794">
        <w:rPr>
          <w:rStyle w:val="apple-converted-space"/>
        </w:rPr>
        <w:t> </w:t>
      </w:r>
      <w:r w:rsidRPr="00E05794">
        <w:t xml:space="preserve">yang </w:t>
      </w:r>
      <w:proofErr w:type="spellStart"/>
      <w:r w:rsidRPr="00E05794">
        <w:t>melakukan</w:t>
      </w:r>
      <w:proofErr w:type="spellEnd"/>
      <w:r w:rsidRPr="00E05794">
        <w:t xml:space="preserve"> </w:t>
      </w:r>
      <w:proofErr w:type="spellStart"/>
      <w:r w:rsidRPr="00E05794">
        <w:t>operasi</w:t>
      </w:r>
      <w:proofErr w:type="spellEnd"/>
      <w:r w:rsidRPr="00E05794">
        <w:t xml:space="preserve"> </w:t>
      </w:r>
      <w:proofErr w:type="spellStart"/>
      <w:r w:rsidRPr="00E05794">
        <w:t>dihubungkan</w:t>
      </w:r>
      <w:proofErr w:type="spellEnd"/>
      <w:r w:rsidRPr="00E05794">
        <w:t xml:space="preserve"> </w:t>
      </w:r>
      <w:proofErr w:type="spellStart"/>
      <w:r w:rsidRPr="00E05794">
        <w:t>dengan</w:t>
      </w:r>
      <w:proofErr w:type="spellEnd"/>
      <w:r w:rsidRPr="00E05794">
        <w:t xml:space="preserve"> </w:t>
      </w:r>
      <w:proofErr w:type="spellStart"/>
      <w:r w:rsidRPr="00E05794">
        <w:t>garis</w:t>
      </w:r>
      <w:proofErr w:type="spellEnd"/>
      <w:r w:rsidRPr="00E05794">
        <w:t xml:space="preserve"> </w:t>
      </w:r>
      <w:proofErr w:type="spellStart"/>
      <w:r w:rsidRPr="00E05794">
        <w:t>lurus</w:t>
      </w:r>
      <w:proofErr w:type="spellEnd"/>
      <w:r w:rsidRPr="00E05794">
        <w:t xml:space="preserve"> </w:t>
      </w:r>
      <w:proofErr w:type="spellStart"/>
      <w:r w:rsidRPr="00E05794">
        <w:t>ke</w:t>
      </w:r>
      <w:proofErr w:type="spellEnd"/>
      <w:r w:rsidRPr="00E05794">
        <w:t xml:space="preserve"> </w:t>
      </w:r>
      <w:r w:rsidRPr="00E05794">
        <w:rPr>
          <w:i/>
        </w:rPr>
        <w:t>Use Case</w:t>
      </w:r>
      <w:r w:rsidRPr="00E05794">
        <w:rPr>
          <w:i/>
          <w:lang w:val="id-ID"/>
        </w:rPr>
        <w:t>.</w:t>
      </w:r>
    </w:p>
    <w:p w14:paraId="5BA127B9" w14:textId="77777777" w:rsidR="00682B68" w:rsidRPr="00E05794" w:rsidRDefault="00682B68" w:rsidP="00682B68">
      <w:pPr>
        <w:pStyle w:val="ListParagraph"/>
        <w:numPr>
          <w:ilvl w:val="2"/>
          <w:numId w:val="9"/>
        </w:numPr>
        <w:tabs>
          <w:tab w:val="left" w:pos="630"/>
        </w:tabs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Class Diagram</w:t>
      </w:r>
    </w:p>
    <w:p w14:paraId="507DCC6E" w14:textId="5C2CA564" w:rsidR="00682B68" w:rsidRPr="00E05794" w:rsidRDefault="00682B68" w:rsidP="00682B68">
      <w:pPr>
        <w:spacing w:after="0" w:line="360" w:lineRule="auto"/>
        <w:ind w:left="540" w:firstLine="567"/>
        <w:jc w:val="both"/>
        <w:outlineLvl w:val="0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E05794">
        <w:rPr>
          <w:rFonts w:ascii="Times New Roman" w:hAnsi="Times New Roman" w:cs="Times New Roman"/>
          <w:bCs/>
          <w:i/>
          <w:sz w:val="24"/>
          <w:szCs w:val="24"/>
          <w:shd w:val="clear" w:color="auto" w:fill="FFFFFF"/>
        </w:rPr>
        <w:t>Class Diagram</w:t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ggambar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truktu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tat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Class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representasi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su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tangan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leh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p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hubu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lai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lalu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baga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car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Associated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hubung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m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in),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Dependent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gantung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/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lain)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Specialed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pesialis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class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ain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,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ta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lastRenderedPageBreak/>
        <w:t>Package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grup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sam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baga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nit).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bu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iasa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mpunya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berap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 Diagram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14:paraId="05188B34" w14:textId="77777777" w:rsidR="00682B68" w:rsidRPr="00E05794" w:rsidRDefault="00682B68" w:rsidP="00682B68">
      <w:pPr>
        <w:pStyle w:val="ListParagraph"/>
        <w:numPr>
          <w:ilvl w:val="2"/>
          <w:numId w:val="9"/>
        </w:numPr>
        <w:tabs>
          <w:tab w:val="left" w:pos="630"/>
        </w:tabs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Sequence Diagram</w:t>
      </w:r>
    </w:p>
    <w:p w14:paraId="19A10B4E" w14:textId="580558EC" w:rsidR="00682B68" w:rsidRPr="00E05794" w:rsidRDefault="00682B68" w:rsidP="00682B68">
      <w:pPr>
        <w:pStyle w:val="ListParagraph"/>
        <w:tabs>
          <w:tab w:val="left" w:pos="2790"/>
        </w:tabs>
        <w:spacing w:after="0" w:line="360" w:lineRule="auto"/>
        <w:ind w:left="630" w:firstLine="567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id-ID"/>
        </w:rPr>
      </w:pP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Diagram 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diagram object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gambar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odel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tat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Namu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d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juga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si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nam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pert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agram Interaction. Diagram Sequence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alah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agram Interaction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jelas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agaiman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laku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message 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s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p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kiri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ap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laksanaan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Diagra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atu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dasar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wak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byek-obye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kait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ses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jalan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urut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i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e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an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dasar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wak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jadi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s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uru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14:paraId="523B78C4" w14:textId="77777777" w:rsidR="00682B68" w:rsidRPr="00E05794" w:rsidRDefault="00682B68" w:rsidP="00682B68">
      <w:pPr>
        <w:pStyle w:val="ListParagraph"/>
        <w:numPr>
          <w:ilvl w:val="2"/>
          <w:numId w:val="9"/>
        </w:numPr>
        <w:tabs>
          <w:tab w:val="left" w:pos="1890"/>
        </w:tabs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Collaboration Diagram</w:t>
      </w:r>
    </w:p>
    <w:p w14:paraId="4E94D157" w14:textId="00F2BD41" w:rsidR="00682B68" w:rsidRPr="00E05794" w:rsidRDefault="00682B68" w:rsidP="00682B68">
      <w:pPr>
        <w:spacing w:after="0" w:line="360" w:lineRule="auto"/>
        <w:ind w:left="810" w:firstLine="567"/>
        <w:jc w:val="both"/>
        <w:outlineLvl w:val="0"/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</w:pPr>
      <w:r w:rsidRPr="00E05794">
        <w:rPr>
          <w:rFonts w:ascii="Times New Roman" w:hAnsi="Times New Roman" w:cs="Times New Roman"/>
          <w:bCs/>
          <w:i/>
          <w:sz w:val="24"/>
          <w:szCs w:val="24"/>
          <w:shd w:val="clear" w:color="auto" w:fill="FFFFFF"/>
        </w:rPr>
        <w:t>Collaboration Diagram</w:t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paka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model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terak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nta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bje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bed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Sequence Diagram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ebi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onjol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ronolog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-oper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laku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ollaboration Diagram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ebi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foku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da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maham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ta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eseluruh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laku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leh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bje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3E2FE427" w14:textId="77777777" w:rsidR="00682B68" w:rsidRPr="00E05794" w:rsidRDefault="00682B68" w:rsidP="00682B68">
      <w:pPr>
        <w:pStyle w:val="ListParagraph"/>
        <w:numPr>
          <w:ilvl w:val="2"/>
          <w:numId w:val="9"/>
        </w:numPr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Activity Diagram</w:t>
      </w:r>
    </w:p>
    <w:p w14:paraId="4E507513" w14:textId="46854C8A" w:rsidR="00682B68" w:rsidRPr="00E05794" w:rsidRDefault="00682B68" w:rsidP="00682B68">
      <w:pPr>
        <w:spacing w:after="0" w:line="360" w:lineRule="auto"/>
        <w:ind w:left="720" w:firstLine="567"/>
        <w:jc w:val="both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r w:rsidRPr="00E0579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Diagram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ktivitas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ta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ahas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ggris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hyperlink r:id="rId12" w:history="1">
        <w:r w:rsidRPr="00E05794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u w:val="none"/>
            <w:shd w:val="clear" w:color="auto" w:fill="FFFFFF"/>
          </w:rPr>
          <w:t>Activity Diagram</w:t>
        </w:r>
      </w:hyperlink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represent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graf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luru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ahap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lu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erj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Diagra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gandung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ktivita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ilih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ind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rula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hasil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ktivita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sebu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Pada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modelan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hyperlink r:id="rId13" w:tooltip="Unified Modeling Language" w:history="1">
        <w:r w:rsidRPr="00E05794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u w:val="none"/>
            <w:shd w:val="clear" w:color="auto" w:fill="FFFFFF"/>
          </w:rPr>
          <w:t>UML</w:t>
        </w:r>
      </w:hyperlink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diagra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p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gun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jelas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ses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isn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lu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erj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onal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car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angk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mi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angk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ompone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7FA8299F" w14:textId="77777777" w:rsidR="00682B68" w:rsidRPr="00E05794" w:rsidRDefault="00682B68" w:rsidP="00682B68">
      <w:pPr>
        <w:pStyle w:val="ListParagraph"/>
        <w:numPr>
          <w:ilvl w:val="2"/>
          <w:numId w:val="9"/>
        </w:numPr>
        <w:tabs>
          <w:tab w:val="left" w:pos="0"/>
        </w:tabs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Component Diagram</w:t>
      </w:r>
    </w:p>
    <w:p w14:paraId="7151C327" w14:textId="1DC69B87" w:rsidR="00682B68" w:rsidRPr="00E05794" w:rsidRDefault="00682B68" w:rsidP="00682B68">
      <w:pPr>
        <w:spacing w:after="0" w:line="360" w:lineRule="auto"/>
        <w:ind w:left="720" w:firstLine="567"/>
        <w:jc w:val="both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r w:rsidRPr="00E05794">
        <w:rPr>
          <w:rFonts w:ascii="Times New Roman" w:hAnsi="Times New Roman" w:cs="Times New Roman"/>
          <w:bCs/>
          <w:i/>
          <w:sz w:val="24"/>
          <w:szCs w:val="24"/>
        </w:rPr>
        <w:t>Component Diagram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fisi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aren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etap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omputer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rad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na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para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analis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ompone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implementas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software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class</w:t>
      </w:r>
      <w:r w:rsidRPr="00E05794">
        <w:rPr>
          <w:rFonts w:ascii="Times New Roman" w:hAnsi="Times New Roman" w:cs="Times New Roman"/>
          <w:bCs/>
          <w:sz w:val="24"/>
          <w:szCs w:val="24"/>
        </w:rPr>
        <w:t>.</w:t>
      </w:r>
    </w:p>
    <w:p w14:paraId="68B89BE3" w14:textId="77777777" w:rsidR="00682B68" w:rsidRPr="00E05794" w:rsidRDefault="00682B68" w:rsidP="00682B68">
      <w:pPr>
        <w:pStyle w:val="ListParagraph"/>
        <w:numPr>
          <w:ilvl w:val="2"/>
          <w:numId w:val="9"/>
        </w:numPr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Deployment Diagram</w:t>
      </w:r>
    </w:p>
    <w:p w14:paraId="0D4142E3" w14:textId="59C8C20C" w:rsidR="00682B68" w:rsidRPr="00E05794" w:rsidRDefault="00682B68" w:rsidP="00682B68">
      <w:pPr>
        <w:tabs>
          <w:tab w:val="left" w:pos="1620"/>
        </w:tabs>
        <w:spacing w:after="0" w:line="360" w:lineRule="auto"/>
        <w:ind w:left="810" w:firstLine="567"/>
        <w:jc w:val="both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ggambar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tata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leta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fisi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ampak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agian-bagi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software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rjal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agian-bagi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hardware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lastRenderedPageBreak/>
        <w:t>menunjuk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hubung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omputer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eng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perangkat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nodes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)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am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lain dan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jenis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hubunganny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14:paraId="1BAFB5C4" w14:textId="77777777" w:rsidR="00682B68" w:rsidRPr="00E05794" w:rsidRDefault="00682B68" w:rsidP="00682B68">
      <w:pPr>
        <w:pStyle w:val="ListParagraph"/>
        <w:numPr>
          <w:ilvl w:val="2"/>
          <w:numId w:val="9"/>
        </w:numPr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State Diagram</w:t>
      </w:r>
    </w:p>
    <w:p w14:paraId="010A1BA2" w14:textId="3A42CD6F" w:rsidR="006F2781" w:rsidRPr="00741C64" w:rsidRDefault="00682B68" w:rsidP="00741C64">
      <w:pPr>
        <w:spacing w:after="0" w:line="360" w:lineRule="auto"/>
        <w:ind w:left="810" w:firstLine="567"/>
        <w:jc w:val="both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ggambar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mu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state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ondis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) yang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imilik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oleh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uatu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object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uatu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class dan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eada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yebab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state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ruba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ejadi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object lain yang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girim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pes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>.</w:t>
      </w:r>
    </w:p>
    <w:sectPr w:rsidR="006F2781" w:rsidRPr="00741C64" w:rsidSect="009A0DCA">
      <w:pgSz w:w="11906" w:h="16838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AAE45B36"/>
    <w:lvl w:ilvl="0">
      <w:start w:val="1"/>
      <w:numFmt w:val="decimal"/>
      <w:lvlText w:val="%1."/>
      <w:lvlJc w:val="left"/>
      <w:pPr>
        <w:tabs>
          <w:tab w:val="num" w:pos="707"/>
        </w:tabs>
        <w:ind w:left="707" w:hanging="283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1" w15:restartNumberingAfterBreak="0">
    <w:nsid w:val="05B46A67"/>
    <w:multiLevelType w:val="hybridMultilevel"/>
    <w:tmpl w:val="67163788"/>
    <w:lvl w:ilvl="0" w:tplc="E2CC5BC8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A9194B"/>
    <w:multiLevelType w:val="hybridMultilevel"/>
    <w:tmpl w:val="EE387262"/>
    <w:lvl w:ilvl="0" w:tplc="B1FEF204">
      <w:start w:val="4"/>
      <w:numFmt w:val="decimal"/>
      <w:lvlText w:val="2.4.%1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45279D"/>
    <w:multiLevelType w:val="hybridMultilevel"/>
    <w:tmpl w:val="A4A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F379A"/>
    <w:multiLevelType w:val="hybridMultilevel"/>
    <w:tmpl w:val="5CB6456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CD5A71FE">
      <w:start w:val="1"/>
      <w:numFmt w:val="decimal"/>
      <w:lvlText w:val="%2."/>
      <w:lvlJc w:val="left"/>
      <w:pPr>
        <w:ind w:left="288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40EE369D"/>
    <w:multiLevelType w:val="hybridMultilevel"/>
    <w:tmpl w:val="B26A370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564E43CD"/>
    <w:multiLevelType w:val="hybridMultilevel"/>
    <w:tmpl w:val="641607F0"/>
    <w:lvl w:ilvl="0" w:tplc="C9C8A662">
      <w:start w:val="1"/>
      <w:numFmt w:val="decimal"/>
      <w:lvlText w:val="%1."/>
      <w:lvlJc w:val="left"/>
      <w:pPr>
        <w:ind w:left="2880" w:hanging="72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59F267F7"/>
    <w:multiLevelType w:val="hybridMultilevel"/>
    <w:tmpl w:val="B26A370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5CFA2C9A"/>
    <w:multiLevelType w:val="hybridMultilevel"/>
    <w:tmpl w:val="83024194"/>
    <w:lvl w:ilvl="0" w:tplc="D3BE9BC2">
      <w:start w:val="1"/>
      <w:numFmt w:val="decimal"/>
      <w:lvlText w:val="2.1.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60F71C79"/>
    <w:multiLevelType w:val="hybridMultilevel"/>
    <w:tmpl w:val="E3606AA4"/>
    <w:lvl w:ilvl="0" w:tplc="82927BB8">
      <w:start w:val="2"/>
      <w:numFmt w:val="decimal"/>
      <w:lvlText w:val="2.4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AD6F8D"/>
    <w:multiLevelType w:val="hybridMultilevel"/>
    <w:tmpl w:val="A904ACB0"/>
    <w:lvl w:ilvl="0" w:tplc="9FA06802">
      <w:start w:val="2"/>
      <w:numFmt w:val="decimal"/>
      <w:lvlText w:val="%1."/>
      <w:lvlJc w:val="left"/>
      <w:pPr>
        <w:ind w:left="2628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78D264CF"/>
    <w:multiLevelType w:val="multilevel"/>
    <w:tmpl w:val="9DDA60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 w:val="0"/>
        <w:vertAlign w:val="baseli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7ACE0D25"/>
    <w:multiLevelType w:val="hybridMultilevel"/>
    <w:tmpl w:val="D0061F82"/>
    <w:lvl w:ilvl="0" w:tplc="D3BE9BC2">
      <w:start w:val="1"/>
      <w:numFmt w:val="decimal"/>
      <w:lvlText w:val="2.1.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D73195"/>
    <w:multiLevelType w:val="hybridMultilevel"/>
    <w:tmpl w:val="D600470C"/>
    <w:lvl w:ilvl="0" w:tplc="1C5E90D6">
      <w:start w:val="1"/>
      <w:numFmt w:val="decimal"/>
      <w:lvlText w:val="2.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3426EA"/>
    <w:multiLevelType w:val="hybridMultilevel"/>
    <w:tmpl w:val="9F7AB7EE"/>
    <w:lvl w:ilvl="0" w:tplc="C8DE6584">
      <w:start w:val="1"/>
      <w:numFmt w:val="decimal"/>
      <w:lvlText w:val="2.4.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3"/>
  </w:num>
  <w:num w:numId="2">
    <w:abstractNumId w:val="14"/>
  </w:num>
  <w:num w:numId="3">
    <w:abstractNumId w:val="11"/>
  </w:num>
  <w:num w:numId="4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5"/>
  </w:num>
  <w:num w:numId="9">
    <w:abstractNumId w:val="3"/>
  </w:num>
  <w:num w:numId="10">
    <w:abstractNumId w:val="12"/>
  </w:num>
  <w:num w:numId="11">
    <w:abstractNumId w:val="8"/>
  </w:num>
  <w:num w:numId="12">
    <w:abstractNumId w:val="0"/>
  </w:num>
  <w:num w:numId="13">
    <w:abstractNumId w:val="9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3NbAwMTYxMDM1NjBT0lEKTi0uzszPAymwrAUAflykDiwAAAA="/>
  </w:docVars>
  <w:rsids>
    <w:rsidRoot w:val="006F2781"/>
    <w:rsid w:val="000018B5"/>
    <w:rsid w:val="00011C94"/>
    <w:rsid w:val="000240D7"/>
    <w:rsid w:val="00041558"/>
    <w:rsid w:val="0006626C"/>
    <w:rsid w:val="000714DD"/>
    <w:rsid w:val="00077C29"/>
    <w:rsid w:val="00082277"/>
    <w:rsid w:val="00082DA4"/>
    <w:rsid w:val="00084A66"/>
    <w:rsid w:val="000A030D"/>
    <w:rsid w:val="000C44C9"/>
    <w:rsid w:val="000D4857"/>
    <w:rsid w:val="000E35BF"/>
    <w:rsid w:val="000E4FC1"/>
    <w:rsid w:val="000F7891"/>
    <w:rsid w:val="000F7C76"/>
    <w:rsid w:val="001145D1"/>
    <w:rsid w:val="00114B4F"/>
    <w:rsid w:val="00123144"/>
    <w:rsid w:val="001243EA"/>
    <w:rsid w:val="00135532"/>
    <w:rsid w:val="00137499"/>
    <w:rsid w:val="0014338B"/>
    <w:rsid w:val="0014470B"/>
    <w:rsid w:val="001516F7"/>
    <w:rsid w:val="00152D42"/>
    <w:rsid w:val="00162C37"/>
    <w:rsid w:val="00194C8D"/>
    <w:rsid w:val="001A0CA8"/>
    <w:rsid w:val="001A3824"/>
    <w:rsid w:val="001A68E2"/>
    <w:rsid w:val="001B34CE"/>
    <w:rsid w:val="001C4042"/>
    <w:rsid w:val="001E2030"/>
    <w:rsid w:val="002333C1"/>
    <w:rsid w:val="0026151E"/>
    <w:rsid w:val="00282939"/>
    <w:rsid w:val="0029498F"/>
    <w:rsid w:val="002A4941"/>
    <w:rsid w:val="002B30D1"/>
    <w:rsid w:val="002C3E0C"/>
    <w:rsid w:val="002C5B17"/>
    <w:rsid w:val="002D76F1"/>
    <w:rsid w:val="0031685A"/>
    <w:rsid w:val="003276BC"/>
    <w:rsid w:val="0033760C"/>
    <w:rsid w:val="003444B1"/>
    <w:rsid w:val="00356508"/>
    <w:rsid w:val="00372C59"/>
    <w:rsid w:val="003B03DD"/>
    <w:rsid w:val="003B6308"/>
    <w:rsid w:val="003D3FCF"/>
    <w:rsid w:val="003F6168"/>
    <w:rsid w:val="00414B80"/>
    <w:rsid w:val="00431499"/>
    <w:rsid w:val="00435DDC"/>
    <w:rsid w:val="00445AE2"/>
    <w:rsid w:val="00450516"/>
    <w:rsid w:val="00451D27"/>
    <w:rsid w:val="0045467E"/>
    <w:rsid w:val="00490636"/>
    <w:rsid w:val="004911EE"/>
    <w:rsid w:val="00493B57"/>
    <w:rsid w:val="004A34A2"/>
    <w:rsid w:val="004A7449"/>
    <w:rsid w:val="004C6A3F"/>
    <w:rsid w:val="004D3CA9"/>
    <w:rsid w:val="004D4A59"/>
    <w:rsid w:val="004E323F"/>
    <w:rsid w:val="004F56FD"/>
    <w:rsid w:val="005036F7"/>
    <w:rsid w:val="0050493F"/>
    <w:rsid w:val="005170C0"/>
    <w:rsid w:val="00522534"/>
    <w:rsid w:val="00530733"/>
    <w:rsid w:val="00556C3F"/>
    <w:rsid w:val="00563C28"/>
    <w:rsid w:val="00565DD8"/>
    <w:rsid w:val="00580E87"/>
    <w:rsid w:val="005A1EFA"/>
    <w:rsid w:val="005D1F95"/>
    <w:rsid w:val="005D56B6"/>
    <w:rsid w:val="005E282D"/>
    <w:rsid w:val="00610F2C"/>
    <w:rsid w:val="006203F7"/>
    <w:rsid w:val="00624E62"/>
    <w:rsid w:val="006329FA"/>
    <w:rsid w:val="006661C8"/>
    <w:rsid w:val="00680AFD"/>
    <w:rsid w:val="00682B68"/>
    <w:rsid w:val="0068332A"/>
    <w:rsid w:val="00686099"/>
    <w:rsid w:val="00697D71"/>
    <w:rsid w:val="006B26B6"/>
    <w:rsid w:val="006F1BA5"/>
    <w:rsid w:val="006F2781"/>
    <w:rsid w:val="00705174"/>
    <w:rsid w:val="0071364C"/>
    <w:rsid w:val="00715AFA"/>
    <w:rsid w:val="00715B15"/>
    <w:rsid w:val="00720B1C"/>
    <w:rsid w:val="0072179E"/>
    <w:rsid w:val="0072624E"/>
    <w:rsid w:val="00736754"/>
    <w:rsid w:val="00741C64"/>
    <w:rsid w:val="00744C9C"/>
    <w:rsid w:val="00744F6C"/>
    <w:rsid w:val="00745118"/>
    <w:rsid w:val="00746012"/>
    <w:rsid w:val="007547C7"/>
    <w:rsid w:val="00754925"/>
    <w:rsid w:val="00760FBE"/>
    <w:rsid w:val="0076362A"/>
    <w:rsid w:val="00770447"/>
    <w:rsid w:val="00771CE3"/>
    <w:rsid w:val="007A33E3"/>
    <w:rsid w:val="007A514E"/>
    <w:rsid w:val="007B33CE"/>
    <w:rsid w:val="007D7D9A"/>
    <w:rsid w:val="007E2D0E"/>
    <w:rsid w:val="007E5040"/>
    <w:rsid w:val="007E6074"/>
    <w:rsid w:val="007F569D"/>
    <w:rsid w:val="007F77E3"/>
    <w:rsid w:val="00823359"/>
    <w:rsid w:val="00842DDD"/>
    <w:rsid w:val="008435ED"/>
    <w:rsid w:val="008925F7"/>
    <w:rsid w:val="008A0A41"/>
    <w:rsid w:val="008A6613"/>
    <w:rsid w:val="008B1D94"/>
    <w:rsid w:val="008B5F49"/>
    <w:rsid w:val="008F38F2"/>
    <w:rsid w:val="00915A2E"/>
    <w:rsid w:val="00916114"/>
    <w:rsid w:val="0092062D"/>
    <w:rsid w:val="00935F80"/>
    <w:rsid w:val="00936BED"/>
    <w:rsid w:val="00944535"/>
    <w:rsid w:val="00945044"/>
    <w:rsid w:val="00951B63"/>
    <w:rsid w:val="0095709C"/>
    <w:rsid w:val="00981658"/>
    <w:rsid w:val="00997457"/>
    <w:rsid w:val="009A0DCA"/>
    <w:rsid w:val="009A248B"/>
    <w:rsid w:val="009B1154"/>
    <w:rsid w:val="009C1972"/>
    <w:rsid w:val="009D247B"/>
    <w:rsid w:val="009D69E1"/>
    <w:rsid w:val="009F2BA5"/>
    <w:rsid w:val="00A13346"/>
    <w:rsid w:val="00A1713D"/>
    <w:rsid w:val="00A20826"/>
    <w:rsid w:val="00A228B4"/>
    <w:rsid w:val="00A34257"/>
    <w:rsid w:val="00A41790"/>
    <w:rsid w:val="00A57A96"/>
    <w:rsid w:val="00A57D57"/>
    <w:rsid w:val="00A63DFF"/>
    <w:rsid w:val="00A854C6"/>
    <w:rsid w:val="00A87D3A"/>
    <w:rsid w:val="00A91EC4"/>
    <w:rsid w:val="00AB3F59"/>
    <w:rsid w:val="00AC57BF"/>
    <w:rsid w:val="00AE792C"/>
    <w:rsid w:val="00AF000C"/>
    <w:rsid w:val="00B06521"/>
    <w:rsid w:val="00B33720"/>
    <w:rsid w:val="00B6655E"/>
    <w:rsid w:val="00B70245"/>
    <w:rsid w:val="00B73802"/>
    <w:rsid w:val="00B74B1C"/>
    <w:rsid w:val="00B8048E"/>
    <w:rsid w:val="00BA5CFF"/>
    <w:rsid w:val="00BA5FC7"/>
    <w:rsid w:val="00BB00C5"/>
    <w:rsid w:val="00BB29C1"/>
    <w:rsid w:val="00BB639F"/>
    <w:rsid w:val="00BD15F7"/>
    <w:rsid w:val="00BD517B"/>
    <w:rsid w:val="00BE4EB0"/>
    <w:rsid w:val="00C02EB0"/>
    <w:rsid w:val="00C11BDF"/>
    <w:rsid w:val="00C1676E"/>
    <w:rsid w:val="00C22009"/>
    <w:rsid w:val="00C24B8F"/>
    <w:rsid w:val="00C256AB"/>
    <w:rsid w:val="00C341C2"/>
    <w:rsid w:val="00C45A00"/>
    <w:rsid w:val="00C513BA"/>
    <w:rsid w:val="00C5669F"/>
    <w:rsid w:val="00C63B11"/>
    <w:rsid w:val="00C67651"/>
    <w:rsid w:val="00CB40BA"/>
    <w:rsid w:val="00CC3102"/>
    <w:rsid w:val="00CC5179"/>
    <w:rsid w:val="00CD797C"/>
    <w:rsid w:val="00CE26BE"/>
    <w:rsid w:val="00D1614F"/>
    <w:rsid w:val="00D21E3A"/>
    <w:rsid w:val="00D26211"/>
    <w:rsid w:val="00D318A1"/>
    <w:rsid w:val="00D31B1A"/>
    <w:rsid w:val="00D36571"/>
    <w:rsid w:val="00D42855"/>
    <w:rsid w:val="00D73908"/>
    <w:rsid w:val="00D75B04"/>
    <w:rsid w:val="00D81519"/>
    <w:rsid w:val="00D816FF"/>
    <w:rsid w:val="00D82050"/>
    <w:rsid w:val="00D97939"/>
    <w:rsid w:val="00DA58A4"/>
    <w:rsid w:val="00DD23A0"/>
    <w:rsid w:val="00DD753F"/>
    <w:rsid w:val="00DE2B9D"/>
    <w:rsid w:val="00DF6100"/>
    <w:rsid w:val="00DF7389"/>
    <w:rsid w:val="00DF774A"/>
    <w:rsid w:val="00E05794"/>
    <w:rsid w:val="00E07DF2"/>
    <w:rsid w:val="00E120FA"/>
    <w:rsid w:val="00E27AA7"/>
    <w:rsid w:val="00E3156A"/>
    <w:rsid w:val="00E4497B"/>
    <w:rsid w:val="00E854AF"/>
    <w:rsid w:val="00EA1A93"/>
    <w:rsid w:val="00EC317A"/>
    <w:rsid w:val="00EC5BA1"/>
    <w:rsid w:val="00ED74D8"/>
    <w:rsid w:val="00EE524F"/>
    <w:rsid w:val="00EF2F58"/>
    <w:rsid w:val="00EF3267"/>
    <w:rsid w:val="00F00F0A"/>
    <w:rsid w:val="00F02722"/>
    <w:rsid w:val="00F03FBC"/>
    <w:rsid w:val="00F04ABE"/>
    <w:rsid w:val="00F15610"/>
    <w:rsid w:val="00F27EB1"/>
    <w:rsid w:val="00F30D0C"/>
    <w:rsid w:val="00F45072"/>
    <w:rsid w:val="00F537D8"/>
    <w:rsid w:val="00F572EB"/>
    <w:rsid w:val="00F63564"/>
    <w:rsid w:val="00F6677C"/>
    <w:rsid w:val="00F7581D"/>
    <w:rsid w:val="00F82857"/>
    <w:rsid w:val="00F940F3"/>
    <w:rsid w:val="00FA26CE"/>
    <w:rsid w:val="00FA691C"/>
    <w:rsid w:val="00FA726E"/>
    <w:rsid w:val="00FA7E3A"/>
    <w:rsid w:val="00FE1FE1"/>
    <w:rsid w:val="00FE3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C36E1"/>
  <w15:chartTrackingRefBased/>
  <w15:docId w15:val="{A3A8B9BA-E1FE-4451-A9CE-13FEBAA5A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80A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C5669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1"/>
    <w:locked/>
    <w:rsid w:val="00F02722"/>
  </w:style>
  <w:style w:type="paragraph" w:styleId="NormalWeb">
    <w:name w:val="Normal (Web)"/>
    <w:basedOn w:val="Normal"/>
    <w:uiPriority w:val="99"/>
    <w:unhideWhenUsed/>
    <w:rsid w:val="00682B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82B68"/>
  </w:style>
  <w:style w:type="character" w:styleId="Hyperlink">
    <w:name w:val="Hyperlink"/>
    <w:basedOn w:val="DefaultParagraphFont"/>
    <w:uiPriority w:val="99"/>
    <w:unhideWhenUsed/>
    <w:rsid w:val="00682B68"/>
    <w:rPr>
      <w:color w:val="0000FF"/>
      <w:u w:val="single"/>
    </w:rPr>
  </w:style>
  <w:style w:type="character" w:customStyle="1" w:styleId="reference-text">
    <w:name w:val="reference-text"/>
    <w:basedOn w:val="DefaultParagraphFont"/>
    <w:rsid w:val="00682B68"/>
  </w:style>
  <w:style w:type="table" w:styleId="TableGrid">
    <w:name w:val="Table Grid"/>
    <w:basedOn w:val="TableNormal"/>
    <w:uiPriority w:val="39"/>
    <w:rsid w:val="00556C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engetikanStandarChar">
    <w:name w:val="Pengetikan Standar Char"/>
    <w:basedOn w:val="DefaultParagraphFont"/>
    <w:link w:val="PengetikanStandar"/>
    <w:locked/>
    <w:rsid w:val="00B6655E"/>
    <w:rPr>
      <w:rFonts w:ascii="Times New Roman" w:hAnsi="Times New Roman" w:cs="Times New Roman"/>
      <w:iCs/>
      <w:sz w:val="24"/>
      <w:szCs w:val="20"/>
    </w:rPr>
  </w:style>
  <w:style w:type="paragraph" w:customStyle="1" w:styleId="PengetikanStandar">
    <w:name w:val="Pengetikan Standar"/>
    <w:basedOn w:val="Caption"/>
    <w:link w:val="PengetikanStandarChar"/>
    <w:qFormat/>
    <w:rsid w:val="00B6655E"/>
    <w:pPr>
      <w:spacing w:after="0"/>
      <w:jc w:val="center"/>
    </w:pPr>
    <w:rPr>
      <w:rFonts w:ascii="Times New Roman" w:hAnsi="Times New Roman" w:cs="Times New Roman"/>
      <w:i w:val="0"/>
      <w:color w:val="auto"/>
      <w:sz w:val="24"/>
      <w:szCs w:val="20"/>
    </w:rPr>
  </w:style>
  <w:style w:type="character" w:customStyle="1" w:styleId="notranslate">
    <w:name w:val="notranslate"/>
    <w:basedOn w:val="DefaultParagraphFont"/>
    <w:rsid w:val="00B6655E"/>
  </w:style>
  <w:style w:type="paragraph" w:styleId="Caption">
    <w:name w:val="caption"/>
    <w:basedOn w:val="Normal"/>
    <w:next w:val="Normal"/>
    <w:uiPriority w:val="35"/>
    <w:semiHidden/>
    <w:unhideWhenUsed/>
    <w:qFormat/>
    <w:rsid w:val="00B6655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94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6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4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4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1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1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9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4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3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5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0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4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1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7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0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5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6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9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6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3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2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1.vsdx"/><Relationship Id="rId13" Type="http://schemas.openxmlformats.org/officeDocument/2006/relationships/hyperlink" Target="https://id.wikipedia.org/wiki/Unified_Modeling_Languag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hyperlink" Target="https://en.wikipedia.org/wiki/Activity_diagra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11" Type="http://schemas.openxmlformats.org/officeDocument/2006/relationships/hyperlink" Target="https://id.wikipedia.org/wiki/Orang" TargetMode="External"/><Relationship Id="rId5" Type="http://schemas.openxmlformats.org/officeDocument/2006/relationships/image" Target="media/image1.emf"/><Relationship Id="rId15" Type="http://schemas.openxmlformats.org/officeDocument/2006/relationships/theme" Target="theme/theme1.xml"/><Relationship Id="rId10" Type="http://schemas.openxmlformats.org/officeDocument/2006/relationships/hyperlink" Target="https://id.wikipedia.org/wiki/Object_Oriented_Programmi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2</Pages>
  <Words>2993</Words>
  <Characters>17062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264</cp:revision>
  <dcterms:created xsi:type="dcterms:W3CDTF">2018-04-21T02:20:00Z</dcterms:created>
  <dcterms:modified xsi:type="dcterms:W3CDTF">2018-05-05T03:23:00Z</dcterms:modified>
</cp:coreProperties>
</file>